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91B67A" w14:textId="77777777" w:rsidR="00492D6A" w:rsidRDefault="00492D6A">
      <w:pPr>
        <w:spacing w:after="160" w:line="259" w:lineRule="auto"/>
        <w:jc w:val="center"/>
        <w:rPr>
          <w:rFonts w:ascii="Calibri" w:eastAsia="Calibri" w:hAnsi="Calibri" w:cs="Calibri"/>
          <w:sz w:val="22"/>
          <w:szCs w:val="22"/>
        </w:rPr>
      </w:pPr>
    </w:p>
    <w:p w14:paraId="3212367F" w14:textId="77777777" w:rsidR="00492D6A" w:rsidRDefault="006A45BA">
      <w:pPr>
        <w:spacing w:after="160" w:line="259" w:lineRule="auto"/>
        <w:jc w:val="center"/>
        <w:rPr>
          <w:rFonts w:ascii="Calibri" w:eastAsia="Calibri" w:hAnsi="Calibri" w:cs="Calibri"/>
          <w:sz w:val="22"/>
          <w:szCs w:val="22"/>
        </w:rPr>
      </w:pPr>
      <w:r>
        <w:rPr>
          <w:rFonts w:ascii="Calibri" w:eastAsia="Calibri" w:hAnsi="Calibri" w:cs="Calibri"/>
          <w:noProof/>
          <w:sz w:val="22"/>
          <w:szCs w:val="22"/>
        </w:rPr>
        <w:drawing>
          <wp:inline distT="0" distB="0" distL="0" distR="0" wp14:anchorId="7A161421" wp14:editId="3C0F4148">
            <wp:extent cx="3657600" cy="1249680"/>
            <wp:effectExtent l="0" t="0" r="0" b="0"/>
            <wp:docPr id="1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3657600" cy="1249680"/>
                    </a:xfrm>
                    <a:prstGeom prst="rect">
                      <a:avLst/>
                    </a:prstGeom>
                    <a:ln/>
                  </pic:spPr>
                </pic:pic>
              </a:graphicData>
            </a:graphic>
          </wp:inline>
        </w:drawing>
      </w:r>
    </w:p>
    <w:p w14:paraId="7FC1673F" w14:textId="77777777" w:rsidR="00492D6A" w:rsidRDefault="006A45BA">
      <w:pPr>
        <w:spacing w:after="160"/>
        <w:jc w:val="center"/>
      </w:pPr>
      <w:r>
        <w:t>Bellevue University</w:t>
      </w:r>
    </w:p>
    <w:p w14:paraId="39A2D62C" w14:textId="3D3C16A9" w:rsidR="00492D6A" w:rsidRDefault="006A45BA">
      <w:pPr>
        <w:spacing w:after="160"/>
        <w:jc w:val="center"/>
      </w:pPr>
      <w:r>
        <w:t>Winter 2020</w:t>
      </w:r>
    </w:p>
    <w:p w14:paraId="453E2337" w14:textId="77777777" w:rsidR="006A45BA" w:rsidRDefault="006A45BA">
      <w:pPr>
        <w:spacing w:after="160"/>
        <w:jc w:val="center"/>
      </w:pPr>
    </w:p>
    <w:p w14:paraId="36FF1A3F" w14:textId="26AA3315" w:rsidR="00492D6A" w:rsidRDefault="00492D6A">
      <w:pPr>
        <w:spacing w:after="160"/>
        <w:jc w:val="center"/>
      </w:pPr>
    </w:p>
    <w:p w14:paraId="6A766486" w14:textId="10BE43C6" w:rsidR="006A45BA" w:rsidRPr="006A45BA" w:rsidRDefault="006A45BA">
      <w:pPr>
        <w:spacing w:after="160"/>
        <w:jc w:val="center"/>
        <w:rPr>
          <w:i/>
          <w:iCs/>
        </w:rPr>
      </w:pPr>
      <w:r w:rsidRPr="006A45BA">
        <w:rPr>
          <w:rStyle w:val="BookTitle"/>
          <w:i w:val="0"/>
          <w:iCs w:val="0"/>
        </w:rPr>
        <w:t>Let Data Decide Y</w:t>
      </w:r>
      <w:r w:rsidR="00962D8E">
        <w:rPr>
          <w:rStyle w:val="BookTitle"/>
          <w:i w:val="0"/>
          <w:iCs w:val="0"/>
        </w:rPr>
        <w:t xml:space="preserve">our </w:t>
      </w:r>
      <w:r w:rsidRPr="006A45BA">
        <w:rPr>
          <w:rStyle w:val="BookTitle"/>
          <w:i w:val="0"/>
          <w:iCs w:val="0"/>
        </w:rPr>
        <w:t>Next Destination</w:t>
      </w:r>
    </w:p>
    <w:p w14:paraId="28B5C008" w14:textId="46589C7B" w:rsidR="00492D6A" w:rsidRDefault="00800FAD">
      <w:pPr>
        <w:spacing w:after="160"/>
        <w:jc w:val="center"/>
      </w:pPr>
      <w:r>
        <w:t>January 10</w:t>
      </w:r>
      <w:r>
        <w:rPr>
          <w:vertAlign w:val="superscript"/>
        </w:rPr>
        <w:t xml:space="preserve">, </w:t>
      </w:r>
      <w:r w:rsidR="006A45BA">
        <w:t>2020</w:t>
      </w:r>
    </w:p>
    <w:p w14:paraId="69D8D48F" w14:textId="77777777" w:rsidR="00492D6A" w:rsidRDefault="006A45BA">
      <w:pPr>
        <w:pStyle w:val="Subtitle"/>
      </w:pPr>
      <w:bookmarkStart w:id="0" w:name="_ge1mjihjofy9" w:colFirst="0" w:colLast="0"/>
      <w:bookmarkEnd w:id="0"/>
      <w:r>
        <w:t>Kevin Angotti</w:t>
      </w:r>
    </w:p>
    <w:p w14:paraId="6A2D4791" w14:textId="63AA0268" w:rsidR="00492D6A" w:rsidRDefault="00492D6A" w:rsidP="006A45BA">
      <w:pPr>
        <w:pStyle w:val="Subtitle"/>
      </w:pPr>
      <w:bookmarkStart w:id="1" w:name="_vonul8y7vz8i" w:colFirst="0" w:colLast="0"/>
      <w:bookmarkStart w:id="2" w:name="_414brdfzpret" w:colFirst="0" w:colLast="0"/>
      <w:bookmarkEnd w:id="1"/>
      <w:bookmarkEnd w:id="2"/>
    </w:p>
    <w:p w14:paraId="661F843A" w14:textId="77777777" w:rsidR="00492D6A" w:rsidRDefault="00492D6A">
      <w:pPr>
        <w:pStyle w:val="Subtitle"/>
      </w:pPr>
      <w:bookmarkStart w:id="3" w:name="_cvzw95kvmu13" w:colFirst="0" w:colLast="0"/>
      <w:bookmarkEnd w:id="3"/>
    </w:p>
    <w:p w14:paraId="62209D41" w14:textId="77777777" w:rsidR="00492D6A" w:rsidRDefault="00492D6A">
      <w:pPr>
        <w:ind w:firstLine="720"/>
      </w:pPr>
    </w:p>
    <w:p w14:paraId="183DADF1" w14:textId="77777777" w:rsidR="00492D6A" w:rsidRDefault="00492D6A">
      <w:pPr>
        <w:ind w:firstLine="720"/>
      </w:pPr>
    </w:p>
    <w:p w14:paraId="1146BC89" w14:textId="77777777" w:rsidR="00492D6A" w:rsidRDefault="00492D6A">
      <w:pPr>
        <w:ind w:firstLine="720"/>
      </w:pPr>
    </w:p>
    <w:p w14:paraId="61BBA045" w14:textId="77777777" w:rsidR="00492D6A" w:rsidRDefault="00492D6A">
      <w:pPr>
        <w:ind w:firstLine="720"/>
      </w:pPr>
    </w:p>
    <w:p w14:paraId="7600625C" w14:textId="0C2B4742" w:rsidR="00492D6A" w:rsidRDefault="00492D6A">
      <w:pPr>
        <w:ind w:firstLine="720"/>
      </w:pPr>
    </w:p>
    <w:p w14:paraId="73596752" w14:textId="77BE0395" w:rsidR="006A45BA" w:rsidRDefault="006A45BA">
      <w:pPr>
        <w:ind w:firstLine="720"/>
      </w:pPr>
    </w:p>
    <w:p w14:paraId="4F9C60D8" w14:textId="77777777" w:rsidR="006A45BA" w:rsidRDefault="006A45BA">
      <w:pPr>
        <w:ind w:firstLine="720"/>
      </w:pPr>
    </w:p>
    <w:p w14:paraId="07CA67D3" w14:textId="2C7CAB02" w:rsidR="00492D6A" w:rsidRDefault="006A45BA">
      <w:pPr>
        <w:ind w:firstLine="720"/>
        <w:jc w:val="center"/>
        <w:rPr>
          <w:b/>
        </w:rPr>
      </w:pPr>
      <w:r>
        <w:rPr>
          <w:b/>
        </w:rPr>
        <w:lastRenderedPageBreak/>
        <w:t>Executive Summary</w:t>
      </w:r>
    </w:p>
    <w:p w14:paraId="7AFDBBA0" w14:textId="049FC208" w:rsidR="00492D6A" w:rsidRDefault="00B74FC6" w:rsidP="00B74FC6">
      <w:pPr>
        <w:ind w:firstLine="720"/>
      </w:pPr>
      <w:r>
        <w:rPr>
          <w:bCs/>
        </w:rPr>
        <w:t>Travel is a billion-dollar ind</w:t>
      </w:r>
      <w:r w:rsidR="00962D8E">
        <w:rPr>
          <w:bCs/>
        </w:rPr>
        <w:t>us</w:t>
      </w:r>
      <w:r>
        <w:rPr>
          <w:bCs/>
        </w:rPr>
        <w:t>try, and the hotel or lodging sector takes a large portion of the revenue. Airbnb has quickly become a staple in the travel sector, and with their bookable locations in j</w:t>
      </w:r>
      <w:r w:rsidR="00962D8E">
        <w:rPr>
          <w:bCs/>
        </w:rPr>
        <w:t>us</w:t>
      </w:r>
      <w:r>
        <w:rPr>
          <w:bCs/>
        </w:rPr>
        <w:t xml:space="preserve">t about every travel destination around the globe, you can easily see why they have become </w:t>
      </w:r>
      <w:r w:rsidR="00AB2F65">
        <w:rPr>
          <w:bCs/>
        </w:rPr>
        <w:t>s</w:t>
      </w:r>
      <w:r>
        <w:rPr>
          <w:bCs/>
        </w:rPr>
        <w:t xml:space="preserve">o successful. This project </w:t>
      </w:r>
      <w:r w:rsidR="00DA5A78">
        <w:rPr>
          <w:bCs/>
        </w:rPr>
        <w:t>looks to</w:t>
      </w:r>
      <w:r>
        <w:rPr>
          <w:bCs/>
        </w:rPr>
        <w:t xml:space="preserve"> </w:t>
      </w:r>
      <w:r w:rsidR="00DA5A78">
        <w:rPr>
          <w:bCs/>
        </w:rPr>
        <w:t xml:space="preserve">finding </w:t>
      </w:r>
      <w:r>
        <w:rPr>
          <w:bCs/>
        </w:rPr>
        <w:t>ways a c</w:t>
      </w:r>
      <w:r w:rsidR="00962D8E">
        <w:rPr>
          <w:bCs/>
        </w:rPr>
        <w:t>us</w:t>
      </w:r>
      <w:r>
        <w:rPr>
          <w:bCs/>
        </w:rPr>
        <w:t xml:space="preserve">tomer can </w:t>
      </w:r>
      <w:r w:rsidR="00DA5A78">
        <w:rPr>
          <w:bCs/>
        </w:rPr>
        <w:t xml:space="preserve">locate </w:t>
      </w:r>
      <w:r>
        <w:rPr>
          <w:bCs/>
        </w:rPr>
        <w:t>the best ho</w:t>
      </w:r>
      <w:r w:rsidR="00DA5A78">
        <w:rPr>
          <w:bCs/>
        </w:rPr>
        <w:t>s</w:t>
      </w:r>
      <w:r>
        <w:rPr>
          <w:bCs/>
        </w:rPr>
        <w:t xml:space="preserve">t to book based on location and affordability.  </w:t>
      </w:r>
      <w:r w:rsidR="006A45BA">
        <w:t>An overview of the methods and findings of this project are summarized below.</w:t>
      </w:r>
      <w:r w:rsidR="00DA5A78">
        <w:t xml:space="preserve"> </w:t>
      </w:r>
    </w:p>
    <w:p w14:paraId="6EC2F92E" w14:textId="4426B30F" w:rsidR="00DA5A78" w:rsidRDefault="00DA5A78" w:rsidP="00DA5A78">
      <w:pPr>
        <w:ind w:firstLine="720"/>
      </w:pPr>
      <w:r>
        <w:t xml:space="preserve">By looking at Airbnb data to determine if </w:t>
      </w:r>
      <w:r w:rsidR="00084F7C">
        <w:t>they are</w:t>
      </w:r>
      <w:r>
        <w:t xml:space="preserve"> better options available than traditional hotel booking sites, I want to see if questions like, are there be just as many available places as you would find during a traditional hotel search? Does the price of the booking correlate with reviewing ratings? What determines if a host is successful? Is there one or a few variables that can predict if a host will be booked? Do hosts with instant booking available produce more booking? Answering some of these questions can determine if this project was successful or if a different approach is be needed. </w:t>
      </w:r>
    </w:p>
    <w:p w14:paraId="6FCF27D0" w14:textId="53F680BE" w:rsidR="00DA5A78" w:rsidRDefault="00DA5A78" w:rsidP="00DA5A78">
      <w:pPr>
        <w:ind w:firstLine="720"/>
      </w:pPr>
      <w:r>
        <w:t xml:space="preserve">Will the returned search for a particular property be of quality or money well-spent </w:t>
      </w:r>
      <w:r w:rsidR="00ED38A0">
        <w:t>feeling?</w:t>
      </w:r>
      <w:r>
        <w:t xml:space="preserve"> I think customer reviews significantly impact customer choices; however, can this type of data provide good predictions into choosing a suitable property or host to book with. </w:t>
      </w:r>
    </w:p>
    <w:p w14:paraId="793748E7" w14:textId="77777777" w:rsidR="00DA5A78" w:rsidRDefault="00DA5A78" w:rsidP="00DA5A78">
      <w:r>
        <w:t xml:space="preserve">The majority of people looking to book a place to stay while on vacation or traveling tend to use travel sites or bargain sites to book their stay. Airbnb properties do not advertise that way; outside of using Google for a place to stay, Airbnb properties do not show up on sites like Travelocity or Expedia; you have to go directly to the Airbnb site. </w:t>
      </w:r>
    </w:p>
    <w:p w14:paraId="018BEB51" w14:textId="77777777" w:rsidR="00DA5A78" w:rsidRPr="00B74FC6" w:rsidRDefault="00DA5A78" w:rsidP="00B74FC6">
      <w:pPr>
        <w:ind w:firstLine="720"/>
        <w:rPr>
          <w:bCs/>
        </w:rPr>
      </w:pPr>
    </w:p>
    <w:p w14:paraId="7313EF3E" w14:textId="77777777" w:rsidR="00492D6A" w:rsidRDefault="00492D6A">
      <w:pPr>
        <w:jc w:val="center"/>
      </w:pPr>
    </w:p>
    <w:p w14:paraId="5ECE231E" w14:textId="2BB8655A" w:rsidR="00492D6A" w:rsidRDefault="00606AF1">
      <w:pPr>
        <w:jc w:val="center"/>
        <w:rPr>
          <w:b/>
        </w:rPr>
      </w:pPr>
      <w:r>
        <w:rPr>
          <w:b/>
        </w:rPr>
        <w:lastRenderedPageBreak/>
        <w:t>Preparation</w:t>
      </w:r>
    </w:p>
    <w:p w14:paraId="25263102" w14:textId="45005D05" w:rsidR="00492D6A" w:rsidRDefault="006A45BA">
      <w:r>
        <w:rPr>
          <w:b/>
        </w:rPr>
        <w:tab/>
      </w:r>
      <w:r w:rsidR="006B4F7A">
        <w:t>For</w:t>
      </w:r>
      <w:r w:rsidR="00962D8E">
        <w:t xml:space="preserve"> my project, I will </w:t>
      </w:r>
      <w:r>
        <w:t xml:space="preserve">utilize </w:t>
      </w:r>
      <w:r w:rsidR="00B74FC6">
        <w:t>vario</w:t>
      </w:r>
      <w:r w:rsidR="00962D8E">
        <w:t>us</w:t>
      </w:r>
      <w:r>
        <w:t xml:space="preserve"> predictive analytics methods to understand relationships within the data and identify factors that </w:t>
      </w:r>
      <w:r w:rsidR="00B74FC6">
        <w:t xml:space="preserve">would allow </w:t>
      </w:r>
      <w:r w:rsidR="00962D8E">
        <w:t>a person to search</w:t>
      </w:r>
      <w:r w:rsidR="00B74FC6">
        <w:t xml:space="preserve"> through </w:t>
      </w:r>
      <w:r w:rsidR="00962D8E">
        <w:t xml:space="preserve">a </w:t>
      </w:r>
      <w:r w:rsidR="00B74FC6">
        <w:t xml:space="preserve"> </w:t>
      </w:r>
      <w:r w:rsidR="00AB2F65">
        <w:t xml:space="preserve">booking </w:t>
      </w:r>
      <w:r w:rsidR="00B74FC6">
        <w:t xml:space="preserve">site to </w:t>
      </w:r>
      <w:r w:rsidR="00AB2F65">
        <w:t xml:space="preserve">help narrow the choices of </w:t>
      </w:r>
      <w:r w:rsidR="00B74FC6">
        <w:t>location</w:t>
      </w:r>
      <w:r w:rsidR="00AB2F65">
        <w:t>s</w:t>
      </w:r>
      <w:r w:rsidR="00B74FC6">
        <w:t xml:space="preserve"> based on specific </w:t>
      </w:r>
      <w:r w:rsidR="00AB2F65">
        <w:t xml:space="preserve">search </w:t>
      </w:r>
      <w:r w:rsidR="00B74FC6">
        <w:t xml:space="preserve">criteria. </w:t>
      </w:r>
      <w:r>
        <w:t xml:space="preserve">Key factors examined during the project </w:t>
      </w:r>
      <w:r w:rsidR="00AB2F65">
        <w:t>were</w:t>
      </w:r>
      <w:r w:rsidR="00962D8E">
        <w:t xml:space="preserve"> </w:t>
      </w:r>
      <w:r w:rsidR="00B74FC6">
        <w:t>price</w:t>
      </w:r>
      <w:r>
        <w:t xml:space="preserve">, </w:t>
      </w:r>
      <w:r w:rsidR="00B74FC6">
        <w:t>location</w:t>
      </w:r>
      <w:r>
        <w:t xml:space="preserve">, </w:t>
      </w:r>
      <w:r w:rsidR="00B74FC6">
        <w:t>host</w:t>
      </w:r>
      <w:r>
        <w:t xml:space="preserve">, </w:t>
      </w:r>
      <w:r w:rsidR="00B74FC6">
        <w:t>number of properties</w:t>
      </w:r>
      <w:r>
        <w:t xml:space="preserve">, </w:t>
      </w:r>
      <w:r w:rsidR="00B74FC6">
        <w:t>number of reviews, and if the c</w:t>
      </w:r>
      <w:r w:rsidR="00962D8E">
        <w:t>us</w:t>
      </w:r>
      <w:r w:rsidR="00B74FC6">
        <w:t>tomer could</w:t>
      </w:r>
      <w:r w:rsidR="00962D8E">
        <w:t xml:space="preserve"> </w:t>
      </w:r>
      <w:r w:rsidR="006B4F7A">
        <w:t xml:space="preserve">book properties via the </w:t>
      </w:r>
      <w:r w:rsidR="00B74FC6">
        <w:t>instant book</w:t>
      </w:r>
      <w:r w:rsidR="006B4F7A">
        <w:t xml:space="preserve"> option</w:t>
      </w:r>
      <w:r>
        <w:t>.</w:t>
      </w:r>
    </w:p>
    <w:p w14:paraId="4532DDE9" w14:textId="77777777" w:rsidR="00492D6A" w:rsidRDefault="00492D6A"/>
    <w:p w14:paraId="4B7818B9" w14:textId="11E005B8" w:rsidR="00492D6A" w:rsidRDefault="00606AF1" w:rsidP="00ED38A0">
      <w:pPr>
        <w:jc w:val="center"/>
        <w:rPr>
          <w:b/>
        </w:rPr>
      </w:pPr>
      <w:r>
        <w:rPr>
          <w:b/>
        </w:rPr>
        <w:t xml:space="preserve">Initial </w:t>
      </w:r>
      <w:r w:rsidR="006A45BA">
        <w:rPr>
          <w:b/>
        </w:rPr>
        <w:t>Findings</w:t>
      </w:r>
    </w:p>
    <w:p w14:paraId="59594C52" w14:textId="623B4B6F" w:rsidR="00492D6A" w:rsidRDefault="006A45BA">
      <w:r>
        <w:rPr>
          <w:b/>
        </w:rPr>
        <w:tab/>
      </w:r>
      <w:r>
        <w:t>The project yielded several interesting insights worth noting. More information regarding the findings can be found down below.</w:t>
      </w:r>
      <w:r w:rsidR="00B74FC6">
        <w:t xml:space="preserve"> The main goal of creating a plugin application for travel sits would be possible with some further analysis or other locations and assistance from software engineers. </w:t>
      </w:r>
    </w:p>
    <w:p w14:paraId="75F95D6F" w14:textId="77777777" w:rsidR="00492D6A" w:rsidRDefault="00492D6A">
      <w:pPr>
        <w:ind w:firstLine="720"/>
        <w:jc w:val="center"/>
        <w:rPr>
          <w:b/>
        </w:rPr>
      </w:pPr>
    </w:p>
    <w:p w14:paraId="1C0C1F0D" w14:textId="691BFCC0" w:rsidR="00492D6A" w:rsidRDefault="006A45BA" w:rsidP="00ED38A0">
      <w:pPr>
        <w:ind w:firstLine="720"/>
        <w:jc w:val="center"/>
        <w:rPr>
          <w:b/>
        </w:rPr>
      </w:pPr>
      <w:r>
        <w:rPr>
          <w:b/>
        </w:rPr>
        <w:t>Abstract</w:t>
      </w:r>
    </w:p>
    <w:p w14:paraId="71BC4F7A" w14:textId="7B94418A" w:rsidR="00B74FC6" w:rsidRDefault="00B74FC6" w:rsidP="00B74FC6">
      <w:pPr>
        <w:ind w:firstLine="720"/>
        <w:rPr>
          <w:bCs/>
        </w:rPr>
      </w:pPr>
      <w:r>
        <w:rPr>
          <w:bCs/>
        </w:rPr>
        <w:t xml:space="preserve">While looking for the most affordable places to stay while on vacation, a </w:t>
      </w:r>
      <w:r w:rsidR="00962D8E">
        <w:rPr>
          <w:bCs/>
        </w:rPr>
        <w:t>week</w:t>
      </w:r>
      <w:r>
        <w:rPr>
          <w:bCs/>
        </w:rPr>
        <w:t>end trip, or while on b</w:t>
      </w:r>
      <w:r w:rsidR="00962D8E">
        <w:rPr>
          <w:bCs/>
        </w:rPr>
        <w:t>us</w:t>
      </w:r>
      <w:r>
        <w:rPr>
          <w:bCs/>
        </w:rPr>
        <w:t>iness can become a stressful task on its own</w:t>
      </w:r>
      <w:r w:rsidR="00E20738">
        <w:rPr>
          <w:bCs/>
        </w:rPr>
        <w:t>. T</w:t>
      </w:r>
      <w:r>
        <w:rPr>
          <w:bCs/>
        </w:rPr>
        <w:t>here are numero</w:t>
      </w:r>
      <w:r w:rsidR="00300249">
        <w:rPr>
          <w:bCs/>
        </w:rPr>
        <w:t xml:space="preserve">us </w:t>
      </w:r>
      <w:r>
        <w:rPr>
          <w:bCs/>
        </w:rPr>
        <w:t>travel sites out there that can provide you deals on hotels; Orbitz, Travelocity, and Priceline j</w:t>
      </w:r>
      <w:r w:rsidR="00300249">
        <w:rPr>
          <w:bCs/>
        </w:rPr>
        <w:t>us</w:t>
      </w:r>
      <w:r>
        <w:rPr>
          <w:bCs/>
        </w:rPr>
        <w:t>t a few that can offer deals on hotel stays. There is currently no site</w:t>
      </w:r>
      <w:r w:rsidR="00300249">
        <w:rPr>
          <w:bCs/>
        </w:rPr>
        <w:t>s</w:t>
      </w:r>
      <w:r>
        <w:rPr>
          <w:bCs/>
        </w:rPr>
        <w:t xml:space="preserve"> or plugi</w:t>
      </w:r>
      <w:r w:rsidR="00300249">
        <w:rPr>
          <w:bCs/>
        </w:rPr>
        <w:t xml:space="preserve">n </w:t>
      </w:r>
      <w:r>
        <w:rPr>
          <w:bCs/>
        </w:rPr>
        <w:t xml:space="preserve">application that can be </w:t>
      </w:r>
      <w:r w:rsidR="00300249">
        <w:rPr>
          <w:bCs/>
        </w:rPr>
        <w:t>used</w:t>
      </w:r>
      <w:r>
        <w:rPr>
          <w:bCs/>
        </w:rPr>
        <w:t xml:space="preserve"> to help narrow down Airbnb locations by specific search criteria, such as price, or review rating</w:t>
      </w:r>
      <w:r w:rsidR="00300249">
        <w:rPr>
          <w:bCs/>
        </w:rPr>
        <w:t>s</w:t>
      </w:r>
      <w:r>
        <w:rPr>
          <w:bCs/>
        </w:rPr>
        <w:t xml:space="preserve">, to name a few. </w:t>
      </w:r>
    </w:p>
    <w:p w14:paraId="3BC924D2" w14:textId="39AD9497" w:rsidR="00B74FC6" w:rsidRPr="00B74FC6" w:rsidRDefault="00B74FC6" w:rsidP="00B74FC6">
      <w:pPr>
        <w:ind w:firstLine="720"/>
        <w:rPr>
          <w:bCs/>
        </w:rPr>
      </w:pPr>
      <w:r>
        <w:rPr>
          <w:bCs/>
        </w:rPr>
        <w:t xml:space="preserve">This project aims to look at Airbnb data and determine if predictive analytics could help determine if a particular host would be a better choice than another based on search criteria a </w:t>
      </w:r>
      <w:r w:rsidR="00ED38A0">
        <w:rPr>
          <w:bCs/>
        </w:rPr>
        <w:lastRenderedPageBreak/>
        <w:t>user</w:t>
      </w:r>
      <w:r>
        <w:rPr>
          <w:bCs/>
        </w:rPr>
        <w:t xml:space="preserve"> could implement. Taking that information n and running a plugin application while searching the Airbnb site for a place to stay in was the primary goal. </w:t>
      </w:r>
    </w:p>
    <w:p w14:paraId="4C243A4B" w14:textId="77777777" w:rsidR="00492D6A" w:rsidRDefault="00492D6A">
      <w:pPr>
        <w:ind w:firstLine="720"/>
      </w:pPr>
    </w:p>
    <w:p w14:paraId="24DD2677" w14:textId="3717708D" w:rsidR="00492D6A" w:rsidRDefault="006A45BA">
      <w:r>
        <w:rPr>
          <w:i/>
        </w:rPr>
        <w:t>Keywords:</w:t>
      </w:r>
      <w:r>
        <w:t xml:space="preserve"> Predictive Analysis, </w:t>
      </w:r>
      <w:r w:rsidR="00B74FC6">
        <w:t>Airbnb</w:t>
      </w:r>
      <w:r>
        <w:t>, K-Modes Algorithm</w:t>
      </w:r>
      <w:r w:rsidR="00B74FC6">
        <w:t>, Decision Tree Algorithm</w:t>
      </w:r>
    </w:p>
    <w:p w14:paraId="4B96F923" w14:textId="77777777" w:rsidR="00E20738" w:rsidRDefault="00E20738"/>
    <w:p w14:paraId="046B5C50" w14:textId="77777777" w:rsidR="00492D6A" w:rsidRDefault="006A45BA">
      <w:pPr>
        <w:pStyle w:val="Heading1"/>
      </w:pPr>
      <w:bookmarkStart w:id="4" w:name="_pt4jb15m7c68" w:colFirst="0" w:colLast="0"/>
      <w:bookmarkStart w:id="5" w:name="_olhu44capel" w:colFirst="0" w:colLast="0"/>
      <w:bookmarkEnd w:id="4"/>
      <w:bookmarkEnd w:id="5"/>
      <w:r>
        <w:t xml:space="preserve">Introduction </w:t>
      </w:r>
    </w:p>
    <w:p w14:paraId="0E111306" w14:textId="183AF2C0" w:rsidR="000C7885" w:rsidRDefault="000C7885" w:rsidP="000C7885">
      <w:pPr>
        <w:spacing w:after="160"/>
        <w:ind w:firstLine="720"/>
      </w:pPr>
      <w:r>
        <w:t>Since August 2008, Airbnb has become a multi-</w:t>
      </w:r>
      <w:r w:rsidR="00ED38A0">
        <w:t>Billion-dollar</w:t>
      </w:r>
      <w:r>
        <w:t xml:space="preserve"> company, and people around the world now mee them as an alternative for booking their travel stays. While other lodging companies are still the first choice of places to stay, Airbnb is becoming more and more popular as the year's pass. The main reason is that renting a whole home or even a private room is better than a hotel. </w:t>
      </w:r>
    </w:p>
    <w:p w14:paraId="3D4B7E0D" w14:textId="5F4B290D" w:rsidR="000C7885" w:rsidRDefault="000C7885" w:rsidP="000C7885">
      <w:pPr>
        <w:spacing w:after="160"/>
        <w:ind w:firstLine="720"/>
      </w:pPr>
      <w:r>
        <w:t xml:space="preserve">Currently, there is no bargain site to help the customer look for the best deals, and you would have to search through the Airbnb site and skim reviews to determine if the location </w:t>
      </w:r>
      <w:proofErr w:type="gramStart"/>
      <w:r>
        <w:t>was</w:t>
      </w:r>
      <w:proofErr w:type="gramEnd"/>
      <w:r>
        <w:t xml:space="preserve"> right for you. However, what if there are ways to filter through Airbnb locations for recommendations based on their reviews, price, and even property upkeep? That might help the traveler choose an Airbnb over a hotel. </w:t>
      </w:r>
    </w:p>
    <w:p w14:paraId="75336FA6" w14:textId="5D74208C" w:rsidR="000C7885" w:rsidRDefault="000C7885" w:rsidP="000C7885">
      <w:pPr>
        <w:spacing w:after="160"/>
        <w:ind w:firstLine="720"/>
      </w:pPr>
      <w:r>
        <w:t xml:space="preserve">The project will attempt to find these filters through predictive modeling and see if they can be </w:t>
      </w:r>
      <w:r w:rsidR="00ED38A0">
        <w:t>used</w:t>
      </w:r>
      <w:r>
        <w:t xml:space="preserve"> to create an application plugin for the Airbnb site or even a bargain site like Travelocity. </w:t>
      </w:r>
    </w:p>
    <w:p w14:paraId="1413AD6F" w14:textId="77777777" w:rsidR="000C7885" w:rsidRDefault="000C7885">
      <w:pPr>
        <w:spacing w:after="160"/>
      </w:pPr>
    </w:p>
    <w:p w14:paraId="19113C70" w14:textId="51AB9035" w:rsidR="00492D6A" w:rsidRDefault="006A45BA">
      <w:pPr>
        <w:pStyle w:val="Heading2"/>
        <w:jc w:val="center"/>
      </w:pPr>
      <w:bookmarkStart w:id="6" w:name="_qyadxtvgr0t1" w:colFirst="0" w:colLast="0"/>
      <w:bookmarkEnd w:id="6"/>
      <w:r>
        <w:t>Background Information</w:t>
      </w:r>
    </w:p>
    <w:p w14:paraId="45485739" w14:textId="1C2D232D" w:rsidR="00492D6A" w:rsidRDefault="006A45BA">
      <w:pPr>
        <w:jc w:val="center"/>
        <w:rPr>
          <w:b/>
        </w:rPr>
      </w:pPr>
      <w:r>
        <w:rPr>
          <w:b/>
        </w:rPr>
        <w:t>Methods</w:t>
      </w:r>
    </w:p>
    <w:p w14:paraId="03470AF0" w14:textId="77777777" w:rsidR="00492D6A" w:rsidRDefault="006A45BA">
      <w:pPr>
        <w:rPr>
          <w:b/>
          <w:i/>
        </w:rPr>
      </w:pPr>
      <w:r>
        <w:rPr>
          <w:b/>
          <w:i/>
        </w:rPr>
        <w:lastRenderedPageBreak/>
        <w:t>Data Understanding</w:t>
      </w:r>
    </w:p>
    <w:p w14:paraId="577B5BDF" w14:textId="64F924EC" w:rsidR="00492D6A" w:rsidRDefault="006A45BA" w:rsidP="00300249">
      <w:pPr>
        <w:ind w:firstLine="720"/>
      </w:pPr>
      <w:r>
        <w:t xml:space="preserve">When approaching the data for this project, </w:t>
      </w:r>
      <w:r w:rsidR="000C7885">
        <w:t>I</w:t>
      </w:r>
      <w:r>
        <w:t xml:space="preserve"> began by examining variables within the dataset. This took time due to the number of variables with complex levels to sift through. </w:t>
      </w:r>
      <w:r w:rsidR="000C7885">
        <w:t xml:space="preserve">I </w:t>
      </w:r>
      <w:r w:rsidR="00A22173">
        <w:t>used</w:t>
      </w:r>
      <w:r w:rsidR="000C7885">
        <w:t xml:space="preserve"> a combination of the R programming language, Python programming language, and Power BI to start this process</w:t>
      </w:r>
      <w:r>
        <w:t xml:space="preserve">. In R, </w:t>
      </w:r>
      <w:r w:rsidR="000C7885">
        <w:t>I</w:t>
      </w:r>
      <w:r>
        <w:t xml:space="preserve"> conducted summary statistics of the datasets to see initial trends and what each variable might have to tell </w:t>
      </w:r>
      <w:r w:rsidR="000C7885">
        <w:t>me</w:t>
      </w:r>
      <w:r>
        <w:t xml:space="preserve">. </w:t>
      </w:r>
      <w:r w:rsidR="000C7885">
        <w:t>I followe</w:t>
      </w:r>
      <w:r>
        <w:t xml:space="preserve">d </w:t>
      </w:r>
      <w:r w:rsidR="000C7885">
        <w:t xml:space="preserve">this up with a </w:t>
      </w:r>
      <w:r>
        <w:t xml:space="preserve">linear regression model to see what these trends might mean. Within </w:t>
      </w:r>
      <w:r w:rsidR="000C7885">
        <w:t>Power</w:t>
      </w:r>
      <w:r w:rsidR="00A22173">
        <w:t xml:space="preserve"> </w:t>
      </w:r>
      <w:r>
        <w:t xml:space="preserve">BI, </w:t>
      </w:r>
      <w:r w:rsidR="000C7885">
        <w:t>I</w:t>
      </w:r>
      <w:r>
        <w:t xml:space="preserve"> </w:t>
      </w:r>
      <w:r w:rsidR="000C7885">
        <w:t>used</w:t>
      </w:r>
      <w:r>
        <w:t xml:space="preserve"> the combination of </w:t>
      </w:r>
      <w:r w:rsidR="000C7885">
        <w:t>my</w:t>
      </w:r>
      <w:r>
        <w:t xml:space="preserve"> summary statistics and linear model to conduct a series of visuals for the most significant variables. Doing this at the beginning of the project allow</w:t>
      </w:r>
      <w:r w:rsidR="000C7885">
        <w:t>ed</w:t>
      </w:r>
      <w:r>
        <w:t xml:space="preserve"> </w:t>
      </w:r>
      <w:r w:rsidR="000C7885">
        <w:t>me</w:t>
      </w:r>
      <w:r>
        <w:t xml:space="preserve"> to see what the data looks like before running any </w:t>
      </w:r>
      <w:r w:rsidR="000C7885">
        <w:t>model type</w:t>
      </w:r>
      <w:r>
        <w:t xml:space="preserve">. Initial visualizations provided evidence that </w:t>
      </w:r>
      <w:r w:rsidR="000C7885">
        <w:t xml:space="preserve">price </w:t>
      </w:r>
      <w:r>
        <w:t>may be a</w:t>
      </w:r>
      <w:r w:rsidR="000C7885">
        <w:t xml:space="preserve"> possible </w:t>
      </w:r>
      <w:r>
        <w:t xml:space="preserve">target </w:t>
      </w:r>
      <w:r w:rsidR="000C7885">
        <w:t>for the models</w:t>
      </w:r>
      <w:r>
        <w:t xml:space="preserve">. Other areas of interest </w:t>
      </w:r>
      <w:r w:rsidR="000C7885">
        <w:t xml:space="preserve">were review rating, </w:t>
      </w:r>
      <w:r>
        <w:t xml:space="preserve"> </w:t>
      </w:r>
      <w:r w:rsidR="000C7885">
        <w:t xml:space="preserve">host response, reviews per month, availability, room type (whole home or private room), and </w:t>
      </w:r>
      <w:r w:rsidR="00ED38A0">
        <w:t>guests included</w:t>
      </w:r>
      <w:r w:rsidR="000C7885">
        <w:t xml:space="preserve">. I then used </w:t>
      </w:r>
      <w:r>
        <w:t xml:space="preserve">Python to create all of the data models that would be </w:t>
      </w:r>
      <w:r w:rsidR="00ED38A0">
        <w:t>needed</w:t>
      </w:r>
      <w:r>
        <w:t xml:space="preserve"> for analysis and prediction</w:t>
      </w:r>
      <w:r w:rsidR="000C7885">
        <w:t>s</w:t>
      </w:r>
      <w:r>
        <w:t xml:space="preserve">. </w:t>
      </w:r>
      <w:r w:rsidR="000C7885">
        <w:t xml:space="preserve">The first model I created was a </w:t>
      </w:r>
      <w:r>
        <w:t xml:space="preserve">K-Modes </w:t>
      </w:r>
      <w:r w:rsidR="000C7885">
        <w:t xml:space="preserve">clustering </w:t>
      </w:r>
      <w:r>
        <w:t>model</w:t>
      </w:r>
      <w:r w:rsidR="000C7885">
        <w:t>;</w:t>
      </w:r>
      <w:r>
        <w:t xml:space="preserve"> </w:t>
      </w:r>
      <w:r w:rsidR="000C7885">
        <w:t xml:space="preserve">I then followed that with two </w:t>
      </w:r>
      <w:r>
        <w:t>linear regression models and</w:t>
      </w:r>
      <w:r w:rsidR="000C7885">
        <w:t>,</w:t>
      </w:r>
      <w:r>
        <w:t xml:space="preserve"> finally</w:t>
      </w:r>
      <w:r w:rsidR="000C7885">
        <w:t>,</w:t>
      </w:r>
      <w:r>
        <w:t xml:space="preserve"> a decision tree prediction model. These models provide insight into the </w:t>
      </w:r>
      <w:r w:rsidR="000C7885">
        <w:t>questions</w:t>
      </w:r>
      <w:r w:rsidR="00E20738">
        <w:t>,</w:t>
      </w:r>
      <w:r>
        <w:t xml:space="preserve"> </w:t>
      </w:r>
      <w:r w:rsidR="000C7885">
        <w:t xml:space="preserve">allowed </w:t>
      </w:r>
      <w:r>
        <w:t xml:space="preserve">for future </w:t>
      </w:r>
      <w:r w:rsidR="000C7885">
        <w:t>analysis</w:t>
      </w:r>
      <w:r w:rsidR="00E20738">
        <w:t>,</w:t>
      </w:r>
      <w:r w:rsidR="000C7885">
        <w:t xml:space="preserve"> and</w:t>
      </w:r>
      <w:r w:rsidR="00300249">
        <w:t xml:space="preserve"> eventually implemented</w:t>
      </w:r>
      <w:r w:rsidR="000C7885">
        <w:t xml:space="preserve"> a plugin application.  </w:t>
      </w:r>
    </w:p>
    <w:p w14:paraId="12EB1ECD" w14:textId="77777777" w:rsidR="0027173C" w:rsidRDefault="0027173C">
      <w:pPr>
        <w:rPr>
          <w:b/>
          <w:i/>
        </w:rPr>
      </w:pPr>
    </w:p>
    <w:p w14:paraId="03E94F29" w14:textId="3B42F62E" w:rsidR="00492D6A" w:rsidRDefault="006A45BA">
      <w:pPr>
        <w:rPr>
          <w:b/>
          <w:i/>
        </w:rPr>
      </w:pPr>
      <w:r>
        <w:rPr>
          <w:b/>
          <w:i/>
        </w:rPr>
        <w:t>Data Preparation</w:t>
      </w:r>
    </w:p>
    <w:p w14:paraId="288E9C61" w14:textId="203756C4" w:rsidR="00492D6A" w:rsidRDefault="006A45BA" w:rsidP="00300249">
      <w:pPr>
        <w:ind w:firstLine="720"/>
      </w:pPr>
      <w:r>
        <w:t xml:space="preserve">Extensive data preparation was performed on the dataset to transform key categorical predictors into a numeric form. This was done to prepare the data for modeling and further analysis. </w:t>
      </w:r>
      <w:r w:rsidR="000C7885">
        <w:t xml:space="preserve">During the data cleaning process, certain variables were transformed into numeric values from categorical ones. This would allow for the summary statistics and linear models to run and provide insights into the data. The variables were transformed in Python on the data set </w:t>
      </w:r>
      <w:r w:rsidR="000C7885">
        <w:lastRenderedPageBreak/>
        <w:t>by the use of the formula, (</w:t>
      </w:r>
      <w:r w:rsidR="000C7885" w:rsidRPr="000C7885">
        <w:t>df['</w:t>
      </w:r>
      <w:r w:rsidR="000C7885">
        <w:t>columnName</w:t>
      </w:r>
      <w:r w:rsidR="000C7885" w:rsidRPr="000C7885">
        <w:t>'] = le.fit_transform(df.</w:t>
      </w:r>
      <w:r w:rsidR="000C7885">
        <w:t>columnName</w:t>
      </w:r>
      <w:r w:rsidR="000C7885" w:rsidRPr="000C7885">
        <w:t>.values)</w:t>
      </w:r>
      <w:r w:rsidR="000C7885">
        <w:t xml:space="preserve">. </w:t>
      </w:r>
      <w:r w:rsidR="00A22173">
        <w:t>A</w:t>
      </w:r>
      <w:r w:rsidR="000C7885">
        <w:t xml:space="preserve"> new dataset created with the transformed variables was saved and </w:t>
      </w:r>
      <w:r w:rsidR="00A22173">
        <w:t xml:space="preserve">then </w:t>
      </w:r>
      <w:r w:rsidR="000C7885">
        <w:t xml:space="preserve">loaded into the Rstudio to run the summary stats and </w:t>
      </w:r>
      <w:r w:rsidR="00A22173">
        <w:t xml:space="preserve">the </w:t>
      </w:r>
      <w:r w:rsidR="000C7885">
        <w:t xml:space="preserve">initial liner model. The main variables that were transformed were room_type and neighborhood. </w:t>
      </w:r>
    </w:p>
    <w:p w14:paraId="7BEE50EE" w14:textId="77777777" w:rsidR="00492D6A" w:rsidRDefault="00492D6A"/>
    <w:p w14:paraId="234B685F" w14:textId="2A30197A" w:rsidR="00492D6A" w:rsidRDefault="006A45BA" w:rsidP="000C7885">
      <w:pPr>
        <w:ind w:firstLine="720"/>
      </w:pPr>
      <w:r>
        <w:t xml:space="preserve">The next process </w:t>
      </w:r>
      <w:r w:rsidR="000C7885">
        <w:t>I</w:t>
      </w:r>
      <w:r>
        <w:t xml:space="preserve"> conducted was </w:t>
      </w:r>
      <w:r w:rsidR="000C7885">
        <w:t xml:space="preserve">to </w:t>
      </w:r>
      <w:r>
        <w:t xml:space="preserve">create each of </w:t>
      </w:r>
      <w:r w:rsidR="000C7885">
        <w:t xml:space="preserve">the highlighted </w:t>
      </w:r>
      <w:r w:rsidR="00A22173">
        <w:t xml:space="preserve">variables (price, host response, reviews per month, availability, room type) </w:t>
      </w:r>
      <w:r>
        <w:t xml:space="preserve">visuals to get a better look at the data. As you will see in Appendix A, Figures 1 through </w:t>
      </w:r>
      <w:r w:rsidR="00A22173">
        <w:t>6</w:t>
      </w:r>
      <w:r>
        <w:t xml:space="preserve"> </w:t>
      </w:r>
      <w:r w:rsidR="000C7885">
        <w:t xml:space="preserve">provide </w:t>
      </w:r>
      <w:r>
        <w:t xml:space="preserve">a good sense of what the data </w:t>
      </w:r>
      <w:r w:rsidR="000C7885">
        <w:t>suggests a customer might choose for a place to stay based on the current reviews or l</w:t>
      </w:r>
      <w:r w:rsidR="00A22173">
        <w:t>o</w:t>
      </w:r>
      <w:r w:rsidR="000C7885">
        <w:t xml:space="preserve">cation. </w:t>
      </w:r>
    </w:p>
    <w:p w14:paraId="1EEFBF69" w14:textId="77777777" w:rsidR="00492D6A" w:rsidRDefault="00492D6A"/>
    <w:p w14:paraId="6E8ED547" w14:textId="77777777" w:rsidR="00492D6A" w:rsidRPr="0027173C" w:rsidRDefault="006A45BA" w:rsidP="0027173C">
      <w:pPr>
        <w:jc w:val="center"/>
        <w:rPr>
          <w:b/>
          <w:iCs/>
        </w:rPr>
      </w:pPr>
      <w:r w:rsidRPr="0027173C">
        <w:rPr>
          <w:b/>
          <w:iCs/>
        </w:rPr>
        <w:t>Modeling</w:t>
      </w:r>
    </w:p>
    <w:p w14:paraId="7898FAD7" w14:textId="1BCA801C" w:rsidR="00492D6A" w:rsidRDefault="006A45BA" w:rsidP="00300249">
      <w:pPr>
        <w:ind w:firstLine="720"/>
      </w:pPr>
      <w:r>
        <w:t xml:space="preserve">The extensive data preparation </w:t>
      </w:r>
      <w:r w:rsidR="003E7850">
        <w:t>allowed</w:t>
      </w:r>
      <w:r>
        <w:t xml:space="preserve"> for linear regression model</w:t>
      </w:r>
      <w:r w:rsidR="003E7850">
        <w:t>s</w:t>
      </w:r>
      <w:r>
        <w:t xml:space="preserve"> to be performed. </w:t>
      </w:r>
      <w:r w:rsidR="003E7850">
        <w:t xml:space="preserve">R's initial linear model </w:t>
      </w:r>
      <w:r>
        <w:t xml:space="preserve">was for the </w:t>
      </w:r>
      <w:r w:rsidR="003E7850">
        <w:t xml:space="preserve">price variable </w:t>
      </w:r>
      <w:r>
        <w:t xml:space="preserve">as a function of the </w:t>
      </w:r>
      <w:r w:rsidR="003E7850">
        <w:t xml:space="preserve">instant book, availability, minimum nights, number of reviews, reviews per month, and host response. These variables returned some good insights for </w:t>
      </w:r>
      <w:r>
        <w:t>significance</w:t>
      </w:r>
      <w:r w:rsidR="003E7850">
        <w:t>,</w:t>
      </w:r>
      <w:r>
        <w:t xml:space="preserve"> </w:t>
      </w:r>
      <w:r w:rsidR="003E7850">
        <w:t xml:space="preserve">and all but one returned a </w:t>
      </w:r>
      <w:r>
        <w:t xml:space="preserve">p-value under the 0.05 threshold. The overall P-value of the model yielded </w:t>
      </w:r>
      <w:r w:rsidR="003E7850" w:rsidRPr="003E7850">
        <w:t xml:space="preserve">&lt; 2.2e-16 </w:t>
      </w:r>
      <w:r w:rsidR="003E7850">
        <w:t>or (0</w:t>
      </w:r>
      <w:r w:rsidR="003E7850" w:rsidRPr="003E7850">
        <w:t>.00000000000000022</w:t>
      </w:r>
      <w:r w:rsidR="003E7850">
        <w:t>)</w:t>
      </w:r>
      <w:r>
        <w:t xml:space="preserve"> with an F-statistic of </w:t>
      </w:r>
      <w:r w:rsidR="003E7850">
        <w:t>27.68</w:t>
      </w:r>
      <w:r>
        <w:t xml:space="preserve">. </w:t>
      </w:r>
    </w:p>
    <w:p w14:paraId="1FDBFDDF" w14:textId="558D081B" w:rsidR="00492D6A" w:rsidRDefault="003E7850" w:rsidP="00300249">
      <w:pPr>
        <w:ind w:firstLine="720"/>
      </w:pPr>
      <w:r>
        <w:t>I then shifted to Python to run another linear model. I utilized a clustering algorithm that will better understand some of the categorical variables that could be important</w:t>
      </w:r>
      <w:r w:rsidR="006A45BA">
        <w:t xml:space="preserve">. </w:t>
      </w:r>
      <w:r>
        <w:t xml:space="preserve">I </w:t>
      </w:r>
      <w:r w:rsidR="006A45BA">
        <w:t xml:space="preserve">chose to deploy a </w:t>
      </w:r>
      <w:r>
        <w:t>K</w:t>
      </w:r>
      <w:r w:rsidR="006A45BA">
        <w:t>-</w:t>
      </w:r>
      <w:r>
        <w:t>M</w:t>
      </w:r>
      <w:r w:rsidR="006A45BA">
        <w:t xml:space="preserve">odes </w:t>
      </w:r>
      <w:r>
        <w:t xml:space="preserve">clustering </w:t>
      </w:r>
      <w:r w:rsidR="006A45BA">
        <w:t xml:space="preserve">model to better deal with the complex variables contained within the dataset.   This model allows for matching </w:t>
      </w:r>
      <w:r>
        <w:t>clusters</w:t>
      </w:r>
      <w:r w:rsidR="006A45BA">
        <w:t xml:space="preserve"> based on the number of its matching categories bet</w:t>
      </w:r>
      <w:r>
        <w:t>we</w:t>
      </w:r>
      <w:r w:rsidR="006A45BA">
        <w:t xml:space="preserve">en each data point. This </w:t>
      </w:r>
      <w:r>
        <w:t>clustering model works well with data with a high amount of categorical mixed in</w:t>
      </w:r>
      <w:r w:rsidR="006A45BA">
        <w:t xml:space="preserve"> numeric data.</w:t>
      </w:r>
    </w:p>
    <w:p w14:paraId="1E7CE51A" w14:textId="41B88E66" w:rsidR="003E7850" w:rsidRDefault="003E7850">
      <w:r>
        <w:lastRenderedPageBreak/>
        <w:tab/>
        <w:t xml:space="preserve">I then worked </w:t>
      </w:r>
      <w:proofErr w:type="spellStart"/>
      <w:r>
        <w:t>o</w:t>
      </w:r>
      <w:proofErr w:type="spellEnd"/>
      <w:r>
        <w:t xml:space="preserve"> a decision tree model that would take in the dataset with a target in mind and return the predicted outcome based on threshold criteria of each node in the tree. The mixture of data types is thought to provide the right prediction for properties a customer might choose by answering simple yes-no questions.  </w:t>
      </w:r>
    </w:p>
    <w:p w14:paraId="603BB36C" w14:textId="68390414" w:rsidR="0027173C" w:rsidRDefault="0027173C"/>
    <w:p w14:paraId="55A71FEA" w14:textId="77777777" w:rsidR="00492D6A" w:rsidRDefault="006A45BA">
      <w:pPr>
        <w:jc w:val="center"/>
        <w:rPr>
          <w:b/>
        </w:rPr>
      </w:pPr>
      <w:r>
        <w:rPr>
          <w:b/>
        </w:rPr>
        <w:t>Results</w:t>
      </w:r>
    </w:p>
    <w:p w14:paraId="07802DED" w14:textId="7BEE18B5" w:rsidR="00492D6A" w:rsidRDefault="0004231C" w:rsidP="00DA5A78">
      <w:pPr>
        <w:ind w:firstLine="720"/>
      </w:pPr>
      <w:r>
        <w:t>From the p</w:t>
      </w:r>
      <w:r w:rsidR="006A45BA">
        <w:t>reliminary results</w:t>
      </w:r>
      <w:r>
        <w:t>,</w:t>
      </w:r>
      <w:r w:rsidR="006A45BA">
        <w:t xml:space="preserve"> </w:t>
      </w:r>
      <w:r>
        <w:t xml:space="preserve">things are looking </w:t>
      </w:r>
      <w:r w:rsidR="006A45BA">
        <w:t>promising. While further analysis is needed to draw definitive concl</w:t>
      </w:r>
      <w:r>
        <w:t>us</w:t>
      </w:r>
      <w:r w:rsidR="006A45BA">
        <w:t xml:space="preserve">ions, the results of initial models are shown below. </w:t>
      </w:r>
    </w:p>
    <w:p w14:paraId="7836C539" w14:textId="77777777" w:rsidR="0027173C" w:rsidRDefault="0027173C" w:rsidP="00DA5A78">
      <w:pPr>
        <w:ind w:firstLine="720"/>
      </w:pPr>
    </w:p>
    <w:tbl>
      <w:tblPr>
        <w:tblStyle w:val="a0"/>
        <w:tblW w:w="90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45"/>
      </w:tblGrid>
      <w:tr w:rsidR="00492D6A" w14:paraId="18A6F90B" w14:textId="77777777" w:rsidTr="00CC2FBC">
        <w:trPr>
          <w:trHeight w:val="212"/>
        </w:trPr>
        <w:tc>
          <w:tcPr>
            <w:tcW w:w="9045" w:type="dxa"/>
            <w:tcBorders>
              <w:top w:val="single" w:sz="5" w:space="0" w:color="8EA9DB"/>
              <w:left w:val="single" w:sz="5" w:space="0" w:color="8EA9DB"/>
              <w:bottom w:val="single" w:sz="5" w:space="0" w:color="8EA9DB"/>
              <w:right w:val="single" w:sz="5" w:space="0" w:color="8EA9DB"/>
            </w:tcBorders>
            <w:shd w:val="clear" w:color="auto" w:fill="4472C4"/>
            <w:tcMar>
              <w:top w:w="100" w:type="dxa"/>
              <w:left w:w="100" w:type="dxa"/>
              <w:bottom w:w="100" w:type="dxa"/>
              <w:right w:w="100" w:type="dxa"/>
            </w:tcMar>
          </w:tcPr>
          <w:p w14:paraId="3B7F2B25" w14:textId="77777777" w:rsidR="00492D6A" w:rsidRDefault="006A45BA">
            <w:pPr>
              <w:widowControl w:val="0"/>
              <w:spacing w:line="240" w:lineRule="auto"/>
            </w:pPr>
            <w:bookmarkStart w:id="7" w:name="_Hlk61092581"/>
            <w:r>
              <w:rPr>
                <w:rFonts w:ascii="Courier New" w:eastAsia="Courier New" w:hAnsi="Courier New" w:cs="Courier New"/>
                <w:b/>
                <w:sz w:val="20"/>
                <w:szCs w:val="20"/>
              </w:rPr>
              <w:t xml:space="preserve">Linear Model </w:t>
            </w:r>
          </w:p>
        </w:tc>
      </w:tr>
      <w:tr w:rsidR="00492D6A" w14:paraId="7B9605CD" w14:textId="77777777" w:rsidTr="00CC2FBC">
        <w:trPr>
          <w:trHeight w:val="6005"/>
        </w:trPr>
        <w:tc>
          <w:tcPr>
            <w:tcW w:w="9045" w:type="dxa"/>
            <w:tcBorders>
              <w:top w:val="single" w:sz="5" w:space="0" w:color="8EA9DB"/>
              <w:left w:val="single" w:sz="5" w:space="0" w:color="8EA9DB"/>
              <w:bottom w:val="single" w:sz="5" w:space="0" w:color="8EA9DB"/>
              <w:right w:val="single" w:sz="5" w:space="0" w:color="8EA9DB"/>
            </w:tcBorders>
            <w:shd w:val="clear" w:color="auto" w:fill="D9E1F2"/>
            <w:tcMar>
              <w:top w:w="100" w:type="dxa"/>
              <w:left w:w="100" w:type="dxa"/>
              <w:bottom w:w="100" w:type="dxa"/>
              <w:right w:w="100" w:type="dxa"/>
            </w:tcMar>
          </w:tcPr>
          <w:p w14:paraId="4BF36F0B" w14:textId="77777777" w:rsidR="0004231C" w:rsidRDefault="0004231C" w:rsidP="0004231C">
            <w:pPr>
              <w:widowControl w:val="0"/>
              <w:spacing w:line="240" w:lineRule="auto"/>
            </w:pPr>
            <w:bookmarkStart w:id="8" w:name="_Hlk61093179"/>
            <w:r>
              <w:t xml:space="preserve">lm(formula = price ~ instant_bookable + availability_365 + minimum_nights + </w:t>
            </w:r>
          </w:p>
          <w:p w14:paraId="54F7E81D" w14:textId="77777777" w:rsidR="0004231C" w:rsidRDefault="0004231C" w:rsidP="0004231C">
            <w:pPr>
              <w:widowControl w:val="0"/>
              <w:spacing w:line="240" w:lineRule="auto"/>
            </w:pPr>
            <w:r>
              <w:t xml:space="preserve">    number_of_reviews + reviews_per_month + host_response_rate, </w:t>
            </w:r>
          </w:p>
          <w:p w14:paraId="459088AF" w14:textId="77777777" w:rsidR="0004231C" w:rsidRDefault="0004231C" w:rsidP="0004231C">
            <w:pPr>
              <w:widowControl w:val="0"/>
              <w:spacing w:line="240" w:lineRule="auto"/>
            </w:pPr>
            <w:r>
              <w:t xml:space="preserve">    data = df2)</w:t>
            </w:r>
          </w:p>
          <w:p w14:paraId="54D88DD8" w14:textId="77777777" w:rsidR="0004231C" w:rsidRDefault="0004231C" w:rsidP="0004231C">
            <w:pPr>
              <w:widowControl w:val="0"/>
              <w:spacing w:line="240" w:lineRule="auto"/>
            </w:pPr>
          </w:p>
          <w:p w14:paraId="12C6835E" w14:textId="77777777" w:rsidR="0004231C" w:rsidRDefault="0004231C" w:rsidP="0004231C">
            <w:pPr>
              <w:widowControl w:val="0"/>
              <w:spacing w:line="240" w:lineRule="auto"/>
            </w:pPr>
            <w:r>
              <w:t>Residuals:</w:t>
            </w:r>
          </w:p>
          <w:p w14:paraId="64AA7634" w14:textId="2F9EAAC3" w:rsidR="0004231C" w:rsidRDefault="0004231C" w:rsidP="0004231C">
            <w:pPr>
              <w:widowControl w:val="0"/>
              <w:spacing w:line="240" w:lineRule="auto"/>
            </w:pPr>
            <w:r>
              <w:t xml:space="preserve">   </w:t>
            </w:r>
            <w:r w:rsidR="00876978">
              <w:t xml:space="preserve"> </w:t>
            </w:r>
            <w:r>
              <w:t xml:space="preserve">Min    1Q Median     </w:t>
            </w:r>
            <w:r w:rsidR="00876978">
              <w:t xml:space="preserve">    </w:t>
            </w:r>
            <w:r>
              <w:t xml:space="preserve">3Q   </w:t>
            </w:r>
            <w:r w:rsidR="00876978">
              <w:t xml:space="preserve">            </w:t>
            </w:r>
            <w:r>
              <w:t xml:space="preserve">Max </w:t>
            </w:r>
          </w:p>
          <w:p w14:paraId="7A85868C" w14:textId="6F210760" w:rsidR="0004231C" w:rsidRDefault="0004231C" w:rsidP="0004231C">
            <w:pPr>
              <w:widowControl w:val="0"/>
              <w:spacing w:line="240" w:lineRule="auto"/>
            </w:pPr>
            <w:r>
              <w:t xml:space="preserve">-266.6 </w:t>
            </w:r>
            <w:r w:rsidR="00876978">
              <w:t xml:space="preserve">           </w:t>
            </w:r>
            <w:r>
              <w:t xml:space="preserve">-108.8  </w:t>
            </w:r>
            <w:r w:rsidR="00876978">
              <w:t xml:space="preserve">    </w:t>
            </w:r>
            <w:r>
              <w:t xml:space="preserve">-50.3   29.9 7820.7 </w:t>
            </w:r>
          </w:p>
          <w:p w14:paraId="6F87AB02" w14:textId="77777777" w:rsidR="0004231C" w:rsidRDefault="0004231C" w:rsidP="0004231C">
            <w:pPr>
              <w:widowControl w:val="0"/>
              <w:spacing w:line="240" w:lineRule="auto"/>
            </w:pPr>
          </w:p>
          <w:p w14:paraId="42B85932" w14:textId="77777777" w:rsidR="0004231C" w:rsidRDefault="0004231C" w:rsidP="0004231C">
            <w:pPr>
              <w:widowControl w:val="0"/>
              <w:spacing w:line="240" w:lineRule="auto"/>
            </w:pPr>
            <w:r>
              <w:t>Coefficients:</w:t>
            </w:r>
          </w:p>
          <w:p w14:paraId="3542BB8A" w14:textId="52EAD86A" w:rsidR="0004231C" w:rsidRDefault="0004231C" w:rsidP="0004231C">
            <w:pPr>
              <w:widowControl w:val="0"/>
              <w:spacing w:line="240" w:lineRule="auto"/>
            </w:pPr>
            <w:r>
              <w:t xml:space="preserve">                        </w:t>
            </w:r>
            <w:r w:rsidR="00143442">
              <w:t xml:space="preserve">                </w:t>
            </w:r>
            <w:r>
              <w:t xml:space="preserve">Estimate    </w:t>
            </w:r>
            <w:r w:rsidR="00143442">
              <w:t xml:space="preserve">     </w:t>
            </w:r>
            <w:r>
              <w:t xml:space="preserve">Std. Error </w:t>
            </w:r>
            <w:r w:rsidR="00143442">
              <w:t xml:space="preserve">            </w:t>
            </w:r>
            <w:r>
              <w:t>t</w:t>
            </w:r>
            <w:r w:rsidR="00143442">
              <w:t>-</w:t>
            </w:r>
            <w:r>
              <w:t xml:space="preserve">value      </w:t>
            </w:r>
            <w:r w:rsidR="00143442">
              <w:t xml:space="preserve">   </w:t>
            </w:r>
            <w:r>
              <w:t xml:space="preserve">Pr(&gt;|t|)    </w:t>
            </w:r>
          </w:p>
          <w:p w14:paraId="5C2177F2" w14:textId="6950BB03" w:rsidR="0004231C" w:rsidRDefault="0004231C" w:rsidP="0004231C">
            <w:pPr>
              <w:widowControl w:val="0"/>
              <w:spacing w:line="240" w:lineRule="auto"/>
            </w:pPr>
            <w:r>
              <w:t xml:space="preserve">(Intercept)        </w:t>
            </w:r>
            <w:r w:rsidR="00143442">
              <w:t xml:space="preserve">        </w:t>
            </w:r>
            <w:r>
              <w:t xml:space="preserve">278.148607236   </w:t>
            </w:r>
            <w:r w:rsidR="00143442">
              <w:t xml:space="preserve">  </w:t>
            </w:r>
            <w:r>
              <w:t xml:space="preserve">9.197847725  </w:t>
            </w:r>
            <w:r w:rsidR="00143442">
              <w:t xml:space="preserve">        </w:t>
            </w:r>
            <w:r>
              <w:t>30.241     &lt; 2e-16 ***</w:t>
            </w:r>
          </w:p>
          <w:p w14:paraId="0B035E74" w14:textId="37B82D92" w:rsidR="0004231C" w:rsidRDefault="0004231C" w:rsidP="0004231C">
            <w:pPr>
              <w:widowControl w:val="0"/>
              <w:spacing w:line="240" w:lineRule="auto"/>
            </w:pPr>
            <w:r>
              <w:t xml:space="preserve">instant_bookable    </w:t>
            </w:r>
            <w:r w:rsidR="00143442">
              <w:t xml:space="preserve">    </w:t>
            </w:r>
            <w:r>
              <w:t xml:space="preserve">-6.950344577   </w:t>
            </w:r>
            <w:r w:rsidR="00143442">
              <w:t xml:space="preserve">  </w:t>
            </w:r>
            <w:r>
              <w:t xml:space="preserve">6.050437632  </w:t>
            </w:r>
            <w:r w:rsidR="00143442">
              <w:t xml:space="preserve">         </w:t>
            </w:r>
            <w:r>
              <w:t xml:space="preserve">-1.149     0.25070    </w:t>
            </w:r>
          </w:p>
          <w:p w14:paraId="1B4B2BF5" w14:textId="413262D9" w:rsidR="0004231C" w:rsidRDefault="0004231C" w:rsidP="0004231C">
            <w:pPr>
              <w:widowControl w:val="0"/>
              <w:spacing w:line="240" w:lineRule="auto"/>
            </w:pPr>
            <w:r>
              <w:t xml:space="preserve">availability_365   </w:t>
            </w:r>
            <w:r w:rsidR="00143442">
              <w:t xml:space="preserve">     </w:t>
            </w:r>
            <w:r>
              <w:t xml:space="preserve"> -0.073083931   </w:t>
            </w:r>
            <w:r w:rsidR="00143442">
              <w:t xml:space="preserve">  </w:t>
            </w:r>
            <w:r>
              <w:t xml:space="preserve">0.024048295 </w:t>
            </w:r>
            <w:r w:rsidR="00143442">
              <w:t xml:space="preserve">          </w:t>
            </w:r>
            <w:r>
              <w:t xml:space="preserve">-3.039     0.00238 ** </w:t>
            </w:r>
          </w:p>
          <w:p w14:paraId="2DE2291A" w14:textId="36F36284" w:rsidR="0004231C" w:rsidRDefault="0004231C" w:rsidP="0004231C">
            <w:pPr>
              <w:widowControl w:val="0"/>
              <w:spacing w:line="240" w:lineRule="auto"/>
            </w:pPr>
            <w:r>
              <w:t xml:space="preserve">minimum_nights    </w:t>
            </w:r>
            <w:r w:rsidR="00143442">
              <w:t xml:space="preserve">    </w:t>
            </w:r>
            <w:r>
              <w:t xml:space="preserve">-0.000002051   </w:t>
            </w:r>
            <w:r w:rsidR="00143442">
              <w:t xml:space="preserve">  </w:t>
            </w:r>
            <w:r>
              <w:t xml:space="preserve">0.000002538 </w:t>
            </w:r>
            <w:r w:rsidR="00143442">
              <w:t xml:space="preserve">         </w:t>
            </w:r>
            <w:r>
              <w:t xml:space="preserve">-0.808      0.41904    </w:t>
            </w:r>
          </w:p>
          <w:p w14:paraId="584F8EC7" w14:textId="543BB548" w:rsidR="0004231C" w:rsidRDefault="0004231C" w:rsidP="0004231C">
            <w:pPr>
              <w:widowControl w:val="0"/>
              <w:spacing w:line="240" w:lineRule="auto"/>
            </w:pPr>
            <w:r>
              <w:t xml:space="preserve">number_of_reviews </w:t>
            </w:r>
            <w:r w:rsidR="00143442">
              <w:t xml:space="preserve">  </w:t>
            </w:r>
            <w:r>
              <w:t xml:space="preserve">-0.170234684   </w:t>
            </w:r>
            <w:r w:rsidR="00143442">
              <w:t xml:space="preserve">  </w:t>
            </w:r>
            <w:r>
              <w:t xml:space="preserve">0.052290551  </w:t>
            </w:r>
            <w:r w:rsidR="00143442">
              <w:t xml:space="preserve">        </w:t>
            </w:r>
            <w:r>
              <w:t xml:space="preserve">-3.256      0.00114 ** </w:t>
            </w:r>
          </w:p>
          <w:p w14:paraId="7F255B4E" w14:textId="63CA8C1C" w:rsidR="0004231C" w:rsidRDefault="0004231C" w:rsidP="0004231C">
            <w:pPr>
              <w:widowControl w:val="0"/>
              <w:spacing w:line="240" w:lineRule="auto"/>
            </w:pPr>
            <w:r>
              <w:t xml:space="preserve">reviews_per_month  </w:t>
            </w:r>
            <w:r w:rsidR="00143442">
              <w:t xml:space="preserve"> </w:t>
            </w:r>
            <w:r>
              <w:t xml:space="preserve">-12.200102032   2.053149427  </w:t>
            </w:r>
            <w:r w:rsidR="00143442">
              <w:t xml:space="preserve">        </w:t>
            </w:r>
            <w:r>
              <w:t xml:space="preserve">-5.942 </w:t>
            </w:r>
            <w:r w:rsidR="00143442">
              <w:t xml:space="preserve">     </w:t>
            </w:r>
            <w:r>
              <w:t>0.00000000294 ***</w:t>
            </w:r>
          </w:p>
          <w:p w14:paraId="572CB892" w14:textId="6C6E0827" w:rsidR="0004231C" w:rsidRDefault="0004231C" w:rsidP="0004231C">
            <w:pPr>
              <w:widowControl w:val="0"/>
              <w:spacing w:line="240" w:lineRule="auto"/>
            </w:pPr>
            <w:r>
              <w:t xml:space="preserve">host_response_rate </w:t>
            </w:r>
            <w:r w:rsidR="00143442">
              <w:t xml:space="preserve">  </w:t>
            </w:r>
            <w:r>
              <w:t xml:space="preserve"> -0.272869678   </w:t>
            </w:r>
            <w:r w:rsidR="00143442">
              <w:t xml:space="preserve">  </w:t>
            </w:r>
            <w:r>
              <w:t xml:space="preserve">0.098061170  </w:t>
            </w:r>
            <w:r w:rsidR="00143442">
              <w:t xml:space="preserve">        </w:t>
            </w:r>
            <w:r>
              <w:t xml:space="preserve">-2.783      0.00541 ** </w:t>
            </w:r>
          </w:p>
          <w:p w14:paraId="69B18EFB" w14:textId="77777777" w:rsidR="0004231C" w:rsidRDefault="0004231C" w:rsidP="0004231C">
            <w:pPr>
              <w:widowControl w:val="0"/>
              <w:spacing w:line="240" w:lineRule="auto"/>
            </w:pPr>
            <w:r>
              <w:t>---</w:t>
            </w:r>
          </w:p>
          <w:p w14:paraId="5BC71A22" w14:textId="77777777" w:rsidR="0004231C" w:rsidRDefault="0004231C" w:rsidP="0004231C">
            <w:pPr>
              <w:widowControl w:val="0"/>
              <w:spacing w:line="240" w:lineRule="auto"/>
            </w:pPr>
            <w:r>
              <w:t>Signif. codes:  0 '***' 0.001 '**' 0.01 '*' 0.05 '.' 0.1 ' ' 1</w:t>
            </w:r>
          </w:p>
          <w:p w14:paraId="00427A39" w14:textId="77777777" w:rsidR="0004231C" w:rsidRDefault="0004231C" w:rsidP="0004231C">
            <w:pPr>
              <w:widowControl w:val="0"/>
              <w:spacing w:line="240" w:lineRule="auto"/>
            </w:pPr>
          </w:p>
          <w:p w14:paraId="11579774" w14:textId="77777777" w:rsidR="0004231C" w:rsidRDefault="0004231C" w:rsidP="0004231C">
            <w:pPr>
              <w:widowControl w:val="0"/>
              <w:spacing w:line="240" w:lineRule="auto"/>
            </w:pPr>
            <w:r>
              <w:t>Residual standard error: 253.7 on 7568 degrees of freedom</w:t>
            </w:r>
          </w:p>
          <w:p w14:paraId="685A0033" w14:textId="77777777" w:rsidR="0004231C" w:rsidRDefault="0004231C" w:rsidP="0004231C">
            <w:pPr>
              <w:widowControl w:val="0"/>
              <w:spacing w:line="240" w:lineRule="auto"/>
            </w:pPr>
            <w:r>
              <w:t>Multiple R-squared:  0.02148,</w:t>
            </w:r>
            <w:r>
              <w:tab/>
              <w:t xml:space="preserve">Adjusted R-squared:  0.0207 </w:t>
            </w:r>
          </w:p>
          <w:p w14:paraId="58ACE33A" w14:textId="5FC6A289" w:rsidR="00492D6A" w:rsidRDefault="0004231C" w:rsidP="0004231C">
            <w:pPr>
              <w:widowControl w:val="0"/>
              <w:spacing w:line="240" w:lineRule="auto"/>
            </w:pPr>
            <w:r>
              <w:t>F-statistic: 27.68 on 6 and 7568 DF,  p-value: &lt; 2.2e-16</w:t>
            </w:r>
            <w:bookmarkEnd w:id="8"/>
          </w:p>
        </w:tc>
      </w:tr>
    </w:tbl>
    <w:bookmarkEnd w:id="7"/>
    <w:p w14:paraId="3A11FAD0" w14:textId="77777777" w:rsidR="00492D6A" w:rsidRDefault="006A45BA">
      <w:r>
        <w:t>Table 1. Linear Regression Model</w:t>
      </w:r>
    </w:p>
    <w:p w14:paraId="23971868" w14:textId="58CB7E05" w:rsidR="0004231C" w:rsidRDefault="006A45BA" w:rsidP="00300249">
      <w:pPr>
        <w:ind w:firstLine="720"/>
      </w:pPr>
      <w:r>
        <w:lastRenderedPageBreak/>
        <w:t xml:space="preserve">After running the linear regression model in R, which </w:t>
      </w:r>
      <w:r w:rsidR="00091B4D">
        <w:t>n</w:t>
      </w:r>
      <w:r w:rsidR="000C7885">
        <w:t>e</w:t>
      </w:r>
      <w:r>
        <w:t xml:space="preserve">ed different summary statistics to determine significance, such as an F-Statistic, P-Value, and R-Squared, these measures only provided some of the information needed to determine if the data could predict on a model. </w:t>
      </w:r>
      <w:r w:rsidR="0004231C">
        <w:t xml:space="preserve">I </w:t>
      </w:r>
      <w:r>
        <w:t xml:space="preserve">also created visuals in </w:t>
      </w:r>
      <w:r w:rsidR="000C7885">
        <w:t>Power</w:t>
      </w:r>
      <w:r w:rsidR="00091B4D">
        <w:t xml:space="preserve"> </w:t>
      </w:r>
      <w:r>
        <w:t xml:space="preserve">BI (Appendix A) </w:t>
      </w:r>
      <w:r w:rsidR="0004231C">
        <w:t xml:space="preserve">from these statistics </w:t>
      </w:r>
      <w:r>
        <w:t xml:space="preserve">to get a peek at what a model might conclude before </w:t>
      </w:r>
      <w:r w:rsidR="000C7885">
        <w:t>I</w:t>
      </w:r>
      <w:r>
        <w:t xml:space="preserve"> started building </w:t>
      </w:r>
      <w:r w:rsidR="000C7885">
        <w:t>my</w:t>
      </w:r>
      <w:r>
        <w:t xml:space="preserve"> models. The first model was created from a  form of  K-Means </w:t>
      </w:r>
      <w:r w:rsidR="003E7850">
        <w:t>clustering</w:t>
      </w:r>
      <w:r>
        <w:t xml:space="preserve"> model called K-Modes. </w:t>
      </w:r>
      <w:r w:rsidR="0004231C">
        <w:t xml:space="preserve">This type of </w:t>
      </w:r>
      <w:r>
        <w:t xml:space="preserve">model handles categorical data very </w:t>
      </w:r>
      <w:r w:rsidR="0004231C">
        <w:t>we</w:t>
      </w:r>
      <w:r>
        <w:t xml:space="preserve">ll. A K-Modes model takes in the entire dataset and returns its prediction on </w:t>
      </w:r>
      <w:r w:rsidR="0004231C">
        <w:t>each cluster's most common outcome</w:t>
      </w:r>
      <w:r>
        <w:t xml:space="preserve">. These results each time the model ran returned 5 </w:t>
      </w:r>
      <w:r w:rsidR="0004231C">
        <w:t>clusters</w:t>
      </w:r>
      <w:r>
        <w:t xml:space="preserve">; 3 of the 5 </w:t>
      </w:r>
      <w:r w:rsidR="0004231C">
        <w:t xml:space="preserve">were houses while the other two were apartments. I found it surprising that none of the clusters returned were private rooms, which is a large portion of the dataset. Most of the clusters returned a price range of $100 to $150, while one cluster returned a $250 price. A note to point out is that there was a long list of accommodations in three of the five clusters that could also have some significance level that I may need to look into further. </w:t>
      </w:r>
    </w:p>
    <w:p w14:paraId="65176CA4" w14:textId="51D85430" w:rsidR="00492D6A" w:rsidRDefault="006A45BA" w:rsidP="0004231C">
      <w:pPr>
        <w:ind w:firstLine="720"/>
      </w:pPr>
      <w:r>
        <w:t xml:space="preserve">When building </w:t>
      </w:r>
      <w:r w:rsidR="000C7885">
        <w:t>my</w:t>
      </w:r>
      <w:r>
        <w:t xml:space="preserve"> next model(s), </w:t>
      </w:r>
      <w:r w:rsidR="00606AF1">
        <w:t xml:space="preserve">in </w:t>
      </w:r>
      <w:r w:rsidR="0004231C">
        <w:t>Python</w:t>
      </w:r>
      <w:r w:rsidR="00975AE8">
        <w:t>,</w:t>
      </w:r>
      <w:r w:rsidR="00606AF1">
        <w:t xml:space="preserve"> the </w:t>
      </w:r>
      <w:r w:rsidR="0004231C">
        <w:t xml:space="preserve">first linear regression model took the price as </w:t>
      </w:r>
      <w:r>
        <w:t>the target variable and utilized a 60/40 test train split. The result</w:t>
      </w:r>
      <w:r w:rsidR="0004231C">
        <w:t>,</w:t>
      </w:r>
      <w:r>
        <w:t xml:space="preserve"> </w:t>
      </w:r>
      <w:r w:rsidR="0004231C">
        <w:t xml:space="preserve">which is </w:t>
      </w:r>
      <w:r>
        <w:t>shown in figure 1</w:t>
      </w:r>
      <w:r w:rsidR="00582CC2">
        <w:t>,</w:t>
      </w:r>
      <w:r>
        <w:t xml:space="preserve"> return</w:t>
      </w:r>
      <w:r w:rsidR="0004231C">
        <w:t xml:space="preserve">ed </w:t>
      </w:r>
      <w:r>
        <w:t xml:space="preserve">predictions for each of the </w:t>
      </w:r>
      <w:r w:rsidR="0004231C">
        <w:t>neighborhood</w:t>
      </w:r>
      <w:r>
        <w:t xml:space="preserve"> types. Unfortunately, the model was only able to provide an accuracy of </w:t>
      </w:r>
      <w:r w:rsidR="0004231C">
        <w:t>.26</w:t>
      </w:r>
      <w:r>
        <w:t xml:space="preserve"> to 0.</w:t>
      </w:r>
      <w:r w:rsidR="0004231C">
        <w:t>31</w:t>
      </w:r>
      <w:r>
        <w:t xml:space="preserve"> percent. This indicates that the model was not </w:t>
      </w:r>
      <w:r w:rsidR="0004231C">
        <w:t>extremely accurate</w:t>
      </w:r>
      <w:r w:rsidR="00582CC2">
        <w:t>, and adjustments may need to be made to account for skew or other currently unknown factors.</w:t>
      </w:r>
      <w:r>
        <w:t xml:space="preserve"> There can be many reasons for this</w:t>
      </w:r>
      <w:r w:rsidR="00582CC2">
        <w:t xml:space="preserve">, the </w:t>
      </w:r>
      <w:r>
        <w:t xml:space="preserve">linear relationships are not appropriate, or the model itself is not a good fit. Other regression models, like logistic regression, may have been a better </w:t>
      </w:r>
      <w:r w:rsidR="0004231C">
        <w:t>choice</w:t>
      </w:r>
      <w:r>
        <w:t xml:space="preserve">. </w:t>
      </w:r>
    </w:p>
    <w:p w14:paraId="4EAFC5BD" w14:textId="7077E5C5" w:rsidR="00492D6A" w:rsidRDefault="00CC2FBC">
      <w:r>
        <w:rPr>
          <w:noProof/>
        </w:rPr>
        <w:lastRenderedPageBreak/>
        <w:drawing>
          <wp:inline distT="0" distB="0" distL="0" distR="0" wp14:anchorId="42B69A72" wp14:editId="61C0B8D8">
            <wp:extent cx="3085148" cy="2343150"/>
            <wp:effectExtent l="0" t="0" r="1270"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089651" cy="2346570"/>
                    </a:xfrm>
                    <a:prstGeom prst="rect">
                      <a:avLst/>
                    </a:prstGeom>
                  </pic:spPr>
                </pic:pic>
              </a:graphicData>
            </a:graphic>
          </wp:inline>
        </w:drawing>
      </w:r>
    </w:p>
    <w:p w14:paraId="4841CEA8" w14:textId="77777777" w:rsidR="00492D6A" w:rsidRDefault="006A45BA">
      <w:pPr>
        <w:rPr>
          <w:i/>
        </w:rPr>
      </w:pPr>
      <w:r>
        <w:rPr>
          <w:i/>
        </w:rPr>
        <w:t xml:space="preserve">Figure 1: Model 1 predictions </w:t>
      </w:r>
    </w:p>
    <w:p w14:paraId="1FA1EB8F" w14:textId="5519434C" w:rsidR="00492D6A" w:rsidRDefault="00016FA3" w:rsidP="00DA5A78">
      <w:pPr>
        <w:ind w:firstLine="720"/>
      </w:pPr>
      <w:r>
        <w:t xml:space="preserve">I then created a second </w:t>
      </w:r>
      <w:r w:rsidR="006A45BA">
        <w:t>linear model</w:t>
      </w:r>
      <w:r>
        <w:t>,</w:t>
      </w:r>
      <w:r w:rsidR="006A45BA">
        <w:t xml:space="preserve"> </w:t>
      </w:r>
      <w:r>
        <w:t xml:space="preserve">which </w:t>
      </w:r>
      <w:r w:rsidR="006A45BA">
        <w:t xml:space="preserve">also took the </w:t>
      </w:r>
      <w:r>
        <w:t>price</w:t>
      </w:r>
      <w:r w:rsidR="006A45BA">
        <w:t xml:space="preserve"> variable as the target variable; ho</w:t>
      </w:r>
      <w:r>
        <w:t>we</w:t>
      </w:r>
      <w:r w:rsidR="006A45BA">
        <w:t>ver, it looked at the mean squared error (MSE) instead of accuracy. On the dataset as a whole, the predictions when plotted look similar (see figure 2) and return an MSE of</w:t>
      </w:r>
      <w:r>
        <w:t xml:space="preserve"> 22110.00</w:t>
      </w:r>
      <w:r w:rsidR="006A45BA">
        <w:t xml:space="preserve">, which is </w:t>
      </w:r>
      <w:r>
        <w:t xml:space="preserve">exceptionally high and will need to be reevaluated for the final results. </w:t>
      </w:r>
      <w:r w:rsidR="006A45BA">
        <w:t xml:space="preserve"> </w:t>
      </w:r>
    </w:p>
    <w:p w14:paraId="21D68F56" w14:textId="02949DEC" w:rsidR="00492D6A" w:rsidRDefault="00016FA3">
      <w:r>
        <w:rPr>
          <w:noProof/>
        </w:rPr>
        <w:drawing>
          <wp:inline distT="0" distB="0" distL="0" distR="0" wp14:anchorId="1A7B1DCF" wp14:editId="4AB8D8F9">
            <wp:extent cx="3181350" cy="2347948"/>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188049" cy="2352892"/>
                    </a:xfrm>
                    <a:prstGeom prst="rect">
                      <a:avLst/>
                    </a:prstGeom>
                  </pic:spPr>
                </pic:pic>
              </a:graphicData>
            </a:graphic>
          </wp:inline>
        </w:drawing>
      </w:r>
      <w:r w:rsidR="006A45BA">
        <w:t xml:space="preserve"> </w:t>
      </w:r>
    </w:p>
    <w:p w14:paraId="3F45AD89" w14:textId="77777777" w:rsidR="00492D6A" w:rsidRDefault="006A45BA">
      <w:pPr>
        <w:rPr>
          <w:i/>
        </w:rPr>
      </w:pPr>
      <w:r>
        <w:rPr>
          <w:i/>
        </w:rPr>
        <w:t>Figure 2: Model 2 Predictions</w:t>
      </w:r>
    </w:p>
    <w:p w14:paraId="6F1F2BB2" w14:textId="66CD4939" w:rsidR="00492D6A" w:rsidRDefault="006A45BA" w:rsidP="00DA5A78">
      <w:pPr>
        <w:ind w:firstLine="720"/>
      </w:pPr>
      <w:r>
        <w:t xml:space="preserve">This model also ran against two variables in a separate run </w:t>
      </w:r>
      <w:r w:rsidR="00016FA3">
        <w:t>price</w:t>
      </w:r>
      <w:r>
        <w:t xml:space="preserve"> against </w:t>
      </w:r>
      <w:r w:rsidR="00016FA3">
        <w:t>the number of minimum nights you could book</w:t>
      </w:r>
      <w:r>
        <w:t xml:space="preserve">. The training and testing data was split 60/40 with a random </w:t>
      </w:r>
      <w:r>
        <w:lastRenderedPageBreak/>
        <w:t xml:space="preserve">state of 5 and returned an MSE of </w:t>
      </w:r>
      <w:r w:rsidR="00016FA3">
        <w:t>25349.17,</w:t>
      </w:r>
      <w:r>
        <w:t xml:space="preserve"> also </w:t>
      </w:r>
      <w:r w:rsidR="00016FA3">
        <w:t>exceptionally high</w:t>
      </w:r>
      <w:r>
        <w:t xml:space="preserve">. The residuals </w:t>
      </w:r>
      <w:r w:rsidR="00016FA3">
        <w:t xml:space="preserve">are </w:t>
      </w:r>
      <w:r>
        <w:t>plotted in figure 3</w:t>
      </w:r>
      <w:r w:rsidR="00016FA3">
        <w:t>,</w:t>
      </w:r>
      <w:r>
        <w:t xml:space="preserve"> </w:t>
      </w:r>
      <w:r w:rsidR="00016FA3">
        <w:t>which indicates</w:t>
      </w:r>
      <w:r>
        <w:t xml:space="preserve"> that the error </w:t>
      </w:r>
      <w:r w:rsidR="00016FA3">
        <w:t xml:space="preserve">is </w:t>
      </w:r>
      <w:r>
        <w:t xml:space="preserve">contained to </w:t>
      </w:r>
      <w:r w:rsidR="00016FA3">
        <w:t>price above $200</w:t>
      </w:r>
      <w:r>
        <w:t xml:space="preserve">. </w:t>
      </w:r>
    </w:p>
    <w:p w14:paraId="19DC3E15" w14:textId="544D05FB" w:rsidR="00492D6A" w:rsidRDefault="00016FA3">
      <w:r>
        <w:rPr>
          <w:noProof/>
        </w:rPr>
        <w:drawing>
          <wp:inline distT="0" distB="0" distL="0" distR="0" wp14:anchorId="29EB4BB2" wp14:editId="3817B101">
            <wp:extent cx="2979304" cy="198120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987989" cy="1986975"/>
                    </a:xfrm>
                    <a:prstGeom prst="rect">
                      <a:avLst/>
                    </a:prstGeom>
                  </pic:spPr>
                </pic:pic>
              </a:graphicData>
            </a:graphic>
          </wp:inline>
        </w:drawing>
      </w:r>
    </w:p>
    <w:p w14:paraId="31466D31" w14:textId="77777777" w:rsidR="00492D6A" w:rsidRDefault="006A45BA">
      <w:pPr>
        <w:rPr>
          <w:i/>
        </w:rPr>
      </w:pPr>
      <w:r>
        <w:rPr>
          <w:i/>
        </w:rPr>
        <w:t>Figure 3: Residuals</w:t>
      </w:r>
    </w:p>
    <w:p w14:paraId="75D7C82A" w14:textId="08C374F0" w:rsidR="00492D6A" w:rsidRDefault="006A45BA" w:rsidP="00DA5A78">
      <w:pPr>
        <w:ind w:firstLine="720"/>
      </w:pPr>
      <w:r>
        <w:t xml:space="preserve">The last model </w:t>
      </w:r>
      <w:r w:rsidR="000C7885">
        <w:t>I</w:t>
      </w:r>
      <w:r>
        <w:t xml:space="preserve"> created was a decision tree. This model </w:t>
      </w:r>
      <w:r w:rsidR="00016FA3">
        <w:t xml:space="preserve">typically </w:t>
      </w:r>
      <w:r>
        <w:t xml:space="preserve">provides a good prediction </w:t>
      </w:r>
      <w:r w:rsidR="00016FA3">
        <w:t xml:space="preserve">for a dataset of this type. The algorithm was set up to predict the neighborhood best suited for the search criteria of the customer. </w:t>
      </w:r>
      <w:r>
        <w:t xml:space="preserve">You can see in figure 4 (below), </w:t>
      </w:r>
      <w:r w:rsidR="00016FA3">
        <w:t xml:space="preserve">a host with more than 8.5 listings </w:t>
      </w:r>
      <w:r>
        <w:t xml:space="preserve">(top node) and </w:t>
      </w:r>
      <w:r w:rsidR="00016FA3">
        <w:t xml:space="preserve">the customer wanted to stay less than 17.5 nights </w:t>
      </w:r>
      <w:r>
        <w:t xml:space="preserve">(2nd node </w:t>
      </w:r>
      <w:r w:rsidR="00016FA3">
        <w:t>right</w:t>
      </w:r>
      <w:r>
        <w:t>)</w:t>
      </w:r>
      <w:r w:rsidR="00016FA3">
        <w:t>,</w:t>
      </w:r>
      <w:r>
        <w:t xml:space="preserve"> </w:t>
      </w:r>
      <w:r w:rsidR="00016FA3">
        <w:t xml:space="preserve">the search would narrow down(predict) 371 locations </w:t>
      </w:r>
      <w:r>
        <w:t>(</w:t>
      </w:r>
      <w:r w:rsidR="00016FA3">
        <w:t>terminal node bottom second from the right</w:t>
      </w:r>
      <w:r>
        <w:t xml:space="preserve">). </w:t>
      </w:r>
    </w:p>
    <w:p w14:paraId="01DD91B1" w14:textId="77777777" w:rsidR="00016FA3" w:rsidRDefault="00016FA3">
      <w:pPr>
        <w:rPr>
          <w:i/>
        </w:rPr>
      </w:pPr>
      <w:r>
        <w:rPr>
          <w:noProof/>
        </w:rPr>
        <w:drawing>
          <wp:inline distT="0" distB="0" distL="0" distR="0" wp14:anchorId="4A63AD41" wp14:editId="13966209">
            <wp:extent cx="2442695" cy="2381250"/>
            <wp:effectExtent l="0" t="0" r="0" b="0"/>
            <wp:docPr id="18" name="Picture 1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imelin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57485" cy="2395668"/>
                    </a:xfrm>
                    <a:prstGeom prst="rect">
                      <a:avLst/>
                    </a:prstGeom>
                  </pic:spPr>
                </pic:pic>
              </a:graphicData>
            </a:graphic>
          </wp:inline>
        </w:drawing>
      </w:r>
    </w:p>
    <w:p w14:paraId="5A261552" w14:textId="3A49BB1D" w:rsidR="00492D6A" w:rsidRDefault="006A45BA">
      <w:pPr>
        <w:rPr>
          <w:i/>
        </w:rPr>
      </w:pPr>
      <w:r>
        <w:rPr>
          <w:i/>
        </w:rPr>
        <w:t xml:space="preserve">Figure 4: Decision Tree </w:t>
      </w:r>
    </w:p>
    <w:p w14:paraId="399C0CFF" w14:textId="77777777" w:rsidR="00E20738" w:rsidRDefault="00E20738">
      <w:pPr>
        <w:rPr>
          <w:i/>
        </w:rPr>
      </w:pPr>
    </w:p>
    <w:p w14:paraId="020CDA10" w14:textId="062063BF" w:rsidR="00492D6A" w:rsidRDefault="006A45BA">
      <w:pPr>
        <w:pStyle w:val="Heading1"/>
      </w:pPr>
      <w:bookmarkStart w:id="9" w:name="_z4w7glrz8fp" w:colFirst="0" w:colLast="0"/>
      <w:bookmarkEnd w:id="9"/>
      <w:r>
        <w:t>Disc</w:t>
      </w:r>
      <w:r w:rsidR="00016FA3">
        <w:t>us</w:t>
      </w:r>
      <w:r>
        <w:t>sion</w:t>
      </w:r>
    </w:p>
    <w:p w14:paraId="6ACF1904" w14:textId="67F8D213" w:rsidR="00492D6A" w:rsidRDefault="00E91ACE">
      <w:r>
        <w:tab/>
        <w:t xml:space="preserve">Upon running the summary statistics and the models, some of the insights I noticed around the key variables were the average price was around $215, with a $469 security deposit and $108 for cleaning </w:t>
      </w:r>
      <w:r w:rsidR="00ED38A0">
        <w:t>fees and</w:t>
      </w:r>
      <w:r>
        <w:t xml:space="preserve"> included 2 guests per stay. The average review rating was 95%, and the hosts had, on average, 20 properties/listings. </w:t>
      </w:r>
      <w:r w:rsidR="00606AF1">
        <w:t xml:space="preserve">Hosts were reviewed roughly </w:t>
      </w:r>
      <w:r>
        <w:t xml:space="preserve">1.8 times a month, and the host had a 95% response rate. </w:t>
      </w:r>
    </w:p>
    <w:p w14:paraId="213EC43B" w14:textId="0CD3E92D" w:rsidR="00E91ACE" w:rsidRDefault="00E91ACE" w:rsidP="00E91ACE">
      <w:pPr>
        <w:ind w:firstLine="720"/>
      </w:pPr>
      <w:r>
        <w:t>Both of the linear models helped determine how price factored into how hosts were chosen based on the other variables. Getting the coefficient values of each of the key variables allow</w:t>
      </w:r>
      <w:r w:rsidR="00606AF1">
        <w:t>ed</w:t>
      </w:r>
      <w:r>
        <w:t xml:space="preserve"> me to determine which of these variables should be included in the plugin tool. If the number of reviews or availability are positive coefficients, then as they increase, the price would also increase, making that particular property either a good </w:t>
      </w:r>
      <w:r w:rsidR="00ED38A0">
        <w:t xml:space="preserve">or bad </w:t>
      </w:r>
      <w:r>
        <w:t>choice.</w:t>
      </w:r>
    </w:p>
    <w:p w14:paraId="0288DF62" w14:textId="6DCB6449" w:rsidR="00E91ACE" w:rsidRDefault="00E91ACE" w:rsidP="00E91ACE">
      <w:pPr>
        <w:ind w:firstLine="720"/>
      </w:pPr>
      <w:r>
        <w:t xml:space="preserve">The K-Modes model might be one of the better models to help create the plugin tool as it looks at the entire dataset and returns the best prediction for a set of clusters. From those clusters, I am able to see what the best property type pricing and accommodations were. This can be helpful to the plugin as a way to determine the setting and search criteria when in use. </w:t>
      </w:r>
    </w:p>
    <w:p w14:paraId="7017C325" w14:textId="3ABBF4C7" w:rsidR="00E91ACE" w:rsidRDefault="00E91ACE" w:rsidP="00E91ACE">
      <w:pPr>
        <w:ind w:firstLine="720"/>
      </w:pPr>
      <w:r>
        <w:t xml:space="preserve">The last and maybe the most helpful part of my project was </w:t>
      </w:r>
      <w:r w:rsidR="00975AE8">
        <w:t>Power BI's use</w:t>
      </w:r>
      <w:r>
        <w:t xml:space="preserve"> for not only its visual ability but also some of its analytic tools. When creating the visuals for host locations and neighborhoods, the mapping of host properties became extremely helpful. Within Power BI, the relationship tools between visuals on the same page allow you to see different aspects of the data on one screen. My dashboard Appendix A. </w:t>
      </w:r>
      <w:r w:rsidRPr="00E91ACE">
        <w:rPr>
          <w:i/>
          <w:iCs/>
        </w:rPr>
        <w:t>Figure 9</w:t>
      </w:r>
      <w:r>
        <w:t xml:space="preserve"> shows how neighborhood, reviews, the value of a host's property, and room type all shown on a map can help determine which property to choose. The neighborhood is color-coordinated based on a value scale. In the figure, you can </w:t>
      </w:r>
      <w:r>
        <w:lastRenderedPageBreak/>
        <w:t xml:space="preserve">see that the </w:t>
      </w:r>
      <w:r w:rsidR="00F04DA9">
        <w:t>Fisherman</w:t>
      </w:r>
      <w:r w:rsidR="00975AE8">
        <w:t>'</w:t>
      </w:r>
      <w:r w:rsidR="00F04DA9">
        <w:t>s</w:t>
      </w:r>
      <w:r>
        <w:t xml:space="preserve"> Wharf neighborhood in San Francisco is valued green, meaning a good value for its location, instant booking (key variable) was not a factor, and the average host had 11 listings in that neighborhood. The map showed which properties were above the green threshold, meaning more expensive for the area, allowing a customer to find a better deal for the area. If you know the area, </w:t>
      </w:r>
      <w:r w:rsidR="00F04DA9">
        <w:t>Fisherman</w:t>
      </w:r>
      <w:r w:rsidR="00975AE8">
        <w:t>'</w:t>
      </w:r>
      <w:r w:rsidR="00F04DA9">
        <w:t>s</w:t>
      </w:r>
      <w:r>
        <w:t xml:space="preserve"> Wharf is one of the most desired areas to visit, and there are plenty of good places to stay if one was able to find the right deal. </w:t>
      </w:r>
    </w:p>
    <w:p w14:paraId="0A20876F" w14:textId="7314CFA6" w:rsidR="00F660F9" w:rsidRDefault="00F660F9" w:rsidP="00F660F9">
      <w:pPr>
        <w:ind w:firstLine="720"/>
      </w:pPr>
      <w:r>
        <w:t xml:space="preserve">The decision tree, though, overall, did not produce very good predictions 14 to 20 percent; specific neighborhoods did return good predictions. Four, in particular, returned 40% or higher, with one at 74%. In each of the four cases, the price was between $160 to $229 per night. Overall, the model determined the neighborhood based on the number of listing a host had and the minimum number of nights per stay. Taking the four neighborhoods and plugging them into the Power BI tool allows me to see the best locations in those areas. Plugin in the for areas Mission District, Downtown, Soma, and Outer Sunset all returned yellow to red in value. However, by digging down deeper into the areas, you can find useful insights into each host and where deals could be had. </w:t>
      </w:r>
    </w:p>
    <w:p w14:paraId="04068B74" w14:textId="48EE54DF" w:rsidR="00F660F9" w:rsidRDefault="00F660F9" w:rsidP="00E91ACE">
      <w:pPr>
        <w:ind w:firstLine="720"/>
      </w:pPr>
    </w:p>
    <w:p w14:paraId="25FF8BBE" w14:textId="08E56F95" w:rsidR="00492D6A" w:rsidRDefault="006A45BA">
      <w:pPr>
        <w:jc w:val="center"/>
        <w:rPr>
          <w:b/>
        </w:rPr>
      </w:pPr>
      <w:r>
        <w:rPr>
          <w:b/>
        </w:rPr>
        <w:t>Concl</w:t>
      </w:r>
      <w:r w:rsidR="00E91ACE">
        <w:rPr>
          <w:b/>
        </w:rPr>
        <w:t>us</w:t>
      </w:r>
      <w:r>
        <w:rPr>
          <w:b/>
        </w:rPr>
        <w:t>ion</w:t>
      </w:r>
    </w:p>
    <w:p w14:paraId="5AA06292" w14:textId="39077BBE" w:rsidR="00DA5A78" w:rsidRDefault="00DA5A78" w:rsidP="00DA5A78">
      <w:pPr>
        <w:ind w:firstLine="720"/>
      </w:pPr>
      <w:r>
        <w:t xml:space="preserve">Looking at Airbnb data and trying to find insights is a real possibility and the analysis I was able to perform is just a small picture of the whole aspect of the questions I looked to answer. </w:t>
      </w:r>
      <w:r w:rsidR="00D554E5">
        <w:t xml:space="preserve">Digging deeper into which neighborhood and or host was very </w:t>
      </w:r>
      <w:proofErr w:type="gramStart"/>
      <w:r w:rsidR="00A94062">
        <w:t>successful</w:t>
      </w:r>
      <w:r w:rsidR="00975AE8">
        <w:t>,</w:t>
      </w:r>
      <w:r w:rsidR="00A94062">
        <w:t xml:space="preserve"> and</w:t>
      </w:r>
      <w:proofErr w:type="gramEnd"/>
      <w:r w:rsidR="00D554E5">
        <w:t xml:space="preserve"> finding the best price and location can be possible. </w:t>
      </w:r>
      <w:r w:rsidR="00E85B78">
        <w:t>The more data that can be added to this project</w:t>
      </w:r>
      <w:r w:rsidR="00975AE8">
        <w:t>,</w:t>
      </w:r>
      <w:r w:rsidR="00E85B78">
        <w:t xml:space="preserve"> the better the outcomes can be. This project only loos at one particular city in the United States</w:t>
      </w:r>
      <w:r w:rsidR="00975AE8">
        <w:t>;</w:t>
      </w:r>
      <w:r w:rsidR="00E85B78">
        <w:t xml:space="preserve"> if this were expanded to the entire Unites states or even the entire world, I believe the predicted </w:t>
      </w:r>
      <w:r w:rsidR="00E85B78">
        <w:lastRenderedPageBreak/>
        <w:t>outcomes would provide even better results. The next step</w:t>
      </w:r>
      <w:r w:rsidR="00975AE8">
        <w:t>,</w:t>
      </w:r>
      <w:r w:rsidR="00E85B78">
        <w:t xml:space="preserve"> I feel</w:t>
      </w:r>
      <w:r w:rsidR="00975AE8">
        <w:t>,</w:t>
      </w:r>
      <w:r w:rsidR="00E85B78">
        <w:t xml:space="preserve"> would be to adding more city data and see how the models fair</w:t>
      </w:r>
      <w:r w:rsidR="00975AE8">
        <w:t>;</w:t>
      </w:r>
      <w:r w:rsidR="00E85B78">
        <w:t xml:space="preserve"> there may need to be some tweaking of each model to account for more data. I then feel with the help from a </w:t>
      </w:r>
      <w:r w:rsidR="00D554E5">
        <w:t xml:space="preserve">software engineer's </w:t>
      </w:r>
      <w:r w:rsidR="00E85B78">
        <w:t xml:space="preserve">we can </w:t>
      </w:r>
      <w:r w:rsidR="00D554E5">
        <w:t xml:space="preserve">create the plugin tool for web browsers to make this fully achievable. </w:t>
      </w:r>
    </w:p>
    <w:p w14:paraId="1E272EF1" w14:textId="6A3B586F" w:rsidR="00D554E5" w:rsidRDefault="00D554E5" w:rsidP="00D554E5">
      <w:pPr>
        <w:jc w:val="center"/>
        <w:rPr>
          <w:b/>
          <w:bCs/>
        </w:rPr>
      </w:pPr>
    </w:p>
    <w:p w14:paraId="6C86811F" w14:textId="115216A8" w:rsidR="00492D6A" w:rsidRDefault="006A45BA" w:rsidP="00D46A50">
      <w:pPr>
        <w:jc w:val="center"/>
        <w:rPr>
          <w:b/>
        </w:rPr>
      </w:pPr>
      <w:r>
        <w:rPr>
          <w:b/>
        </w:rPr>
        <w:t>Acknowledgments</w:t>
      </w:r>
    </w:p>
    <w:p w14:paraId="7F146C0F" w14:textId="6D40FE15" w:rsidR="00492D6A" w:rsidRDefault="00213544">
      <w:r>
        <w:t>I</w:t>
      </w:r>
      <w:r w:rsidR="006A45BA">
        <w:t xml:space="preserve"> w</w:t>
      </w:r>
      <w:r>
        <w:t>ant</w:t>
      </w:r>
      <w:r w:rsidR="006A45BA">
        <w:t xml:space="preserve"> to thank </w:t>
      </w:r>
      <w:r>
        <w:t xml:space="preserve">Professor Catie Williams </w:t>
      </w:r>
      <w:r w:rsidR="006A45BA">
        <w:t>for h</w:t>
      </w:r>
      <w:r>
        <w:t>er</w:t>
      </w:r>
      <w:r w:rsidR="006A45BA">
        <w:t xml:space="preserve"> continued guidance and support throughout the project. </w:t>
      </w:r>
      <w:r>
        <w:t xml:space="preserve">I </w:t>
      </w:r>
      <w:r w:rsidR="006A45BA">
        <w:t xml:space="preserve">would also like to thank </w:t>
      </w:r>
      <w:r>
        <w:t>Data World</w:t>
      </w:r>
      <w:r w:rsidR="006A45BA">
        <w:t xml:space="preserve"> </w:t>
      </w:r>
      <w:r>
        <w:t xml:space="preserve">and Airbnb </w:t>
      </w:r>
      <w:r w:rsidR="006A45BA">
        <w:t xml:space="preserve">for making the project data publicly available. </w:t>
      </w:r>
    </w:p>
    <w:p w14:paraId="4D826792" w14:textId="3ACEC6BC" w:rsidR="00492D6A" w:rsidRDefault="00492D6A">
      <w:pPr>
        <w:jc w:val="center"/>
      </w:pPr>
    </w:p>
    <w:p w14:paraId="29AAE6A7" w14:textId="1C5F62AC" w:rsidR="0027173C" w:rsidRDefault="0027173C">
      <w:pPr>
        <w:jc w:val="center"/>
      </w:pPr>
    </w:p>
    <w:p w14:paraId="12591756" w14:textId="7EE0F037" w:rsidR="0027173C" w:rsidRDefault="0027173C">
      <w:pPr>
        <w:jc w:val="center"/>
      </w:pPr>
    </w:p>
    <w:p w14:paraId="166C741B" w14:textId="658BDDB2" w:rsidR="0027173C" w:rsidRDefault="0027173C">
      <w:pPr>
        <w:jc w:val="center"/>
      </w:pPr>
    </w:p>
    <w:p w14:paraId="41C4E096" w14:textId="38E8BC0D" w:rsidR="00E85B78" w:rsidRDefault="00E85B78">
      <w:pPr>
        <w:jc w:val="center"/>
      </w:pPr>
    </w:p>
    <w:p w14:paraId="5383053B" w14:textId="646C7F59" w:rsidR="00E85B78" w:rsidRDefault="00E85B78">
      <w:pPr>
        <w:jc w:val="center"/>
      </w:pPr>
    </w:p>
    <w:p w14:paraId="315E6E25" w14:textId="0EB4621A" w:rsidR="00E85B78" w:rsidRDefault="00E85B78">
      <w:pPr>
        <w:jc w:val="center"/>
      </w:pPr>
    </w:p>
    <w:p w14:paraId="39243F0F" w14:textId="3E940475" w:rsidR="00E85B78" w:rsidRDefault="00E85B78">
      <w:pPr>
        <w:jc w:val="center"/>
      </w:pPr>
    </w:p>
    <w:p w14:paraId="4F7BC675" w14:textId="77777777" w:rsidR="00E85B78" w:rsidRDefault="00E85B78">
      <w:pPr>
        <w:jc w:val="center"/>
      </w:pPr>
    </w:p>
    <w:p w14:paraId="26212FE2" w14:textId="6236AE51" w:rsidR="0027173C" w:rsidRDefault="0027173C">
      <w:pPr>
        <w:jc w:val="center"/>
      </w:pPr>
    </w:p>
    <w:p w14:paraId="66CA42A0" w14:textId="28E0E5D9" w:rsidR="0027173C" w:rsidRDefault="0027173C">
      <w:pPr>
        <w:jc w:val="center"/>
      </w:pPr>
    </w:p>
    <w:p w14:paraId="56DE6E54" w14:textId="77777777" w:rsidR="005F5702" w:rsidRDefault="005F5702">
      <w:pPr>
        <w:jc w:val="center"/>
      </w:pPr>
    </w:p>
    <w:p w14:paraId="5EE7756E" w14:textId="77777777" w:rsidR="00492D6A" w:rsidRDefault="006A45BA">
      <w:pPr>
        <w:pStyle w:val="Heading1"/>
      </w:pPr>
      <w:bookmarkStart w:id="10" w:name="_teuui9vkmcux" w:colFirst="0" w:colLast="0"/>
      <w:bookmarkStart w:id="11" w:name="_iu6lr9flkj5t" w:colFirst="0" w:colLast="0"/>
      <w:bookmarkStart w:id="12" w:name="_78nazlmzu4zi" w:colFirst="0" w:colLast="0"/>
      <w:bookmarkEnd w:id="10"/>
      <w:bookmarkEnd w:id="11"/>
      <w:bookmarkEnd w:id="12"/>
      <w:r>
        <w:lastRenderedPageBreak/>
        <w:t>References</w:t>
      </w:r>
    </w:p>
    <w:p w14:paraId="017D0221" w14:textId="0813E6BC" w:rsidR="00721789" w:rsidRDefault="00721789" w:rsidP="00721789">
      <w:r>
        <w:t xml:space="preserve">1. </w:t>
      </w:r>
      <w:r w:rsidR="00E447E8">
        <w:t xml:space="preserve">Lilly. (2017). </w:t>
      </w:r>
      <w:r w:rsidR="00E447E8" w:rsidRPr="00E447E8">
        <w:t>BIGGEST REASONS WHY AIRBNB IS SO POPULAR</w:t>
      </w:r>
      <w:r w:rsidR="00E447E8">
        <w:t xml:space="preserve">. The Frugal Gene. Retrieved from </w:t>
      </w:r>
      <w:hyperlink r:id="rId12" w:history="1">
        <w:r w:rsidR="00E447E8" w:rsidRPr="008C7268">
          <w:rPr>
            <w:rStyle w:val="Hyperlink"/>
          </w:rPr>
          <w:t>https://www.thefrugalgene.com/airbnb-popular/</w:t>
        </w:r>
      </w:hyperlink>
      <w:r>
        <w:t xml:space="preserve">   </w:t>
      </w:r>
    </w:p>
    <w:p w14:paraId="02C8A85B" w14:textId="11EC2408" w:rsidR="00721789" w:rsidRDefault="00721789" w:rsidP="00721789">
      <w:r>
        <w:t xml:space="preserve">2. </w:t>
      </w:r>
      <w:r w:rsidR="00E447E8">
        <w:t xml:space="preserve">Folger. J. (2020). </w:t>
      </w:r>
      <w:r w:rsidR="00E447E8" w:rsidRPr="00E447E8">
        <w:t>Airbnb: Advantages and Disadvantages</w:t>
      </w:r>
      <w:r w:rsidR="00E447E8">
        <w:t xml:space="preserve">. Investopedia. Retrieved from </w:t>
      </w:r>
      <w:hyperlink r:id="rId13" w:history="1">
        <w:r w:rsidR="00E447E8" w:rsidRPr="008C7268">
          <w:rPr>
            <w:rStyle w:val="Hyperlink"/>
          </w:rPr>
          <w:t>https://www.investopedia.com/articles/personal-finance/032814/pros-and-cons-using-airbnb.asp</w:t>
        </w:r>
      </w:hyperlink>
    </w:p>
    <w:p w14:paraId="08090F83" w14:textId="07FD9678" w:rsidR="00721789" w:rsidRDefault="00721789" w:rsidP="00721789">
      <w:r>
        <w:t xml:space="preserve">3. </w:t>
      </w:r>
      <w:r w:rsidR="00E447E8">
        <w:t xml:space="preserve">Ryerson. (2016). </w:t>
      </w:r>
      <w:r w:rsidR="00E447E8" w:rsidRPr="00E447E8">
        <w:t>Why tourists choose Airbnb over hotels</w:t>
      </w:r>
      <w:r w:rsidR="00E447E8">
        <w:t xml:space="preserve">. Ryerson University. Retrieved from </w:t>
      </w:r>
      <w:hyperlink r:id="rId14" w:history="1">
        <w:r w:rsidR="00E447E8" w:rsidRPr="008C7268">
          <w:rPr>
            <w:rStyle w:val="Hyperlink"/>
          </w:rPr>
          <w:t>https://www.ryerson.ca/news-events/news/2016/10/why-tourists-choose-airbnb-over-hotels/</w:t>
        </w:r>
      </w:hyperlink>
    </w:p>
    <w:p w14:paraId="736AFC89" w14:textId="7E876899" w:rsidR="00721789" w:rsidRDefault="00721789" w:rsidP="00721789">
      <w:r>
        <w:t xml:space="preserve">4. </w:t>
      </w:r>
      <w:r w:rsidR="00E447E8">
        <w:t xml:space="preserve">Wilson, A. (2018). </w:t>
      </w:r>
      <w:r w:rsidR="00E447E8" w:rsidRPr="00E447E8">
        <w:t>Guide to Airbnb vs</w:t>
      </w:r>
      <w:r w:rsidR="00975AE8">
        <w:t>.</w:t>
      </w:r>
      <w:r w:rsidR="00E447E8" w:rsidRPr="00E447E8">
        <w:t xml:space="preserve"> Hotels for 2019</w:t>
      </w:r>
      <w:r w:rsidR="00E447E8">
        <w:t xml:space="preserve">. Skyscanner. Retrieved from </w:t>
      </w:r>
      <w:hyperlink r:id="rId15" w:history="1">
        <w:r w:rsidR="001961A1" w:rsidRPr="008C7268">
          <w:rPr>
            <w:rStyle w:val="Hyperlink"/>
          </w:rPr>
          <w:t>https://www.skyscanner.com/tips-and-inspiration/hotels/airbnb-vs-hotels</w:t>
        </w:r>
      </w:hyperlink>
    </w:p>
    <w:p w14:paraId="0B2BFA9C" w14:textId="362C0159" w:rsidR="00721789" w:rsidRDefault="00721789" w:rsidP="00721789">
      <w:r>
        <w:t xml:space="preserve">5. </w:t>
      </w:r>
      <w:r w:rsidR="001961A1">
        <w:t xml:space="preserve">Airbnb. (2020). </w:t>
      </w:r>
      <w:r w:rsidR="001961A1" w:rsidRPr="001961A1">
        <w:t xml:space="preserve">How do I choose what type of place to </w:t>
      </w:r>
      <w:proofErr w:type="gramStart"/>
      <w:r w:rsidR="001961A1" w:rsidRPr="001961A1">
        <w:t>stay?</w:t>
      </w:r>
      <w:r w:rsidR="001961A1">
        <w:t>.</w:t>
      </w:r>
      <w:proofErr w:type="gramEnd"/>
      <w:r w:rsidR="001961A1">
        <w:t xml:space="preserve"> Help Center. Retrieved from </w:t>
      </w:r>
      <w:hyperlink r:id="rId16" w:history="1">
        <w:r w:rsidR="001961A1" w:rsidRPr="008C7268">
          <w:rPr>
            <w:rStyle w:val="Hyperlink"/>
          </w:rPr>
          <w:t>https://www.airbnb.com/help/article/5/how-do-i-choose-what-type-of-place-to-stay</w:t>
        </w:r>
      </w:hyperlink>
    </w:p>
    <w:p w14:paraId="166CE3E6" w14:textId="72C2201F" w:rsidR="00721789" w:rsidRDefault="00721789" w:rsidP="00721789">
      <w:r>
        <w:t xml:space="preserve">6. </w:t>
      </w:r>
      <w:r w:rsidR="001961A1">
        <w:t xml:space="preserve">Sobeh, M. (2019). </w:t>
      </w:r>
      <w:r w:rsidR="001961A1" w:rsidRPr="001961A1">
        <w:t>The pros and cons of renting out the entire house</w:t>
      </w:r>
      <w:r w:rsidR="001961A1">
        <w:t xml:space="preserve">. </w:t>
      </w:r>
      <w:proofErr w:type="spellStart"/>
      <w:r w:rsidR="001961A1">
        <w:t>Mashvisor</w:t>
      </w:r>
      <w:proofErr w:type="spellEnd"/>
      <w:r w:rsidR="001961A1">
        <w:t xml:space="preserve">. Retrieved from </w:t>
      </w:r>
      <w:hyperlink r:id="rId17" w:history="1">
        <w:r w:rsidR="001961A1" w:rsidRPr="008C7268">
          <w:rPr>
            <w:rStyle w:val="Hyperlink"/>
          </w:rPr>
          <w:t>https://www.mashvisor.com/blog/airbnb-income-property-vs-room/</w:t>
        </w:r>
      </w:hyperlink>
    </w:p>
    <w:p w14:paraId="5BBB4FA2" w14:textId="066A1215" w:rsidR="00721789" w:rsidRDefault="00721789" w:rsidP="00721789">
      <w:r>
        <w:t xml:space="preserve">7. </w:t>
      </w:r>
      <w:r w:rsidR="001961A1">
        <w:t xml:space="preserve">Project Pro. (2020). </w:t>
      </w:r>
      <w:r w:rsidR="001961A1" w:rsidRPr="001961A1">
        <w:t xml:space="preserve">How Data Science increased </w:t>
      </w:r>
      <w:proofErr w:type="spellStart"/>
      <w:r w:rsidR="001961A1" w:rsidRPr="001961A1">
        <w:t>AirBnB's</w:t>
      </w:r>
      <w:proofErr w:type="spellEnd"/>
      <w:r w:rsidR="001961A1" w:rsidRPr="001961A1">
        <w:t xml:space="preserve"> valuation to $25.5 bn?</w:t>
      </w:r>
      <w:r w:rsidR="001961A1">
        <w:t xml:space="preserve"> Retrieved from </w:t>
      </w:r>
      <w:hyperlink r:id="rId18" w:history="1">
        <w:r w:rsidR="001961A1" w:rsidRPr="008C7268">
          <w:rPr>
            <w:rStyle w:val="Hyperlink"/>
          </w:rPr>
          <w:t>https://www.dezyre.com/article/how-data-science-increased-airbnbs-valuation-to-25-5-bn/199</w:t>
        </w:r>
      </w:hyperlink>
    </w:p>
    <w:p w14:paraId="3ABF5F5C" w14:textId="53CCE12D" w:rsidR="00721789" w:rsidRDefault="00721789" w:rsidP="00721789">
      <w:r>
        <w:t xml:space="preserve">8. </w:t>
      </w:r>
      <w:r w:rsidR="001961A1">
        <w:t xml:space="preserve">Newman, R. (2015). </w:t>
      </w:r>
      <w:r w:rsidR="001961A1" w:rsidRPr="001961A1">
        <w:t>How we scaled data science to all sides of Airbnb over 5 years of hypergrowth</w:t>
      </w:r>
      <w:r w:rsidR="001961A1">
        <w:t xml:space="preserve">. Retrieved from </w:t>
      </w:r>
      <w:hyperlink r:id="rId19" w:history="1">
        <w:r w:rsidR="001961A1" w:rsidRPr="008C7268">
          <w:rPr>
            <w:rStyle w:val="Hyperlink"/>
          </w:rPr>
          <w:t>https://venturebeat.com/2015/06/30/how-we-scaled-data-science-to-all-sides-of-airbnb-over-5-years-of-hypergrowth/</w:t>
        </w:r>
      </w:hyperlink>
    </w:p>
    <w:p w14:paraId="3423B573" w14:textId="2D45F157" w:rsidR="00721789" w:rsidRDefault="00721789" w:rsidP="00721789">
      <w:r>
        <w:t xml:space="preserve">9. </w:t>
      </w:r>
      <w:r w:rsidR="001961A1">
        <w:t xml:space="preserve">Pate, N. (2020). </w:t>
      </w:r>
      <w:r w:rsidR="001961A1" w:rsidRPr="001961A1">
        <w:t>How Airbnb Uses Data Science to Improve Their Product and Marketing</w:t>
      </w:r>
      <w:r w:rsidR="001961A1">
        <w:t xml:space="preserve">. Retrieved from </w:t>
      </w:r>
      <w:hyperlink r:id="rId20" w:history="1">
        <w:r w:rsidR="001961A1" w:rsidRPr="008C7268">
          <w:rPr>
            <w:rStyle w:val="Hyperlink"/>
          </w:rPr>
          <w:t>https://neilpatel.com/blog/how-airbnb-uses-data-science/</w:t>
        </w:r>
      </w:hyperlink>
    </w:p>
    <w:p w14:paraId="43532326" w14:textId="168DF7BA" w:rsidR="00721789" w:rsidRDefault="00721789" w:rsidP="00721789">
      <w:pPr>
        <w:rPr>
          <w:rStyle w:val="Hyperlink"/>
        </w:rPr>
      </w:pPr>
      <w:r>
        <w:lastRenderedPageBreak/>
        <w:t xml:space="preserve">10. </w:t>
      </w:r>
      <w:r w:rsidR="002D2B26">
        <w:t xml:space="preserve">Carrillo, G. (2019). </w:t>
      </w:r>
      <w:r w:rsidR="002D2B26" w:rsidRPr="002D2B26">
        <w:t>Predicting Airbnb prices with machine learning and location data</w:t>
      </w:r>
      <w:r w:rsidR="002D2B26">
        <w:t xml:space="preserve">. Retrieved from </w:t>
      </w:r>
      <w:hyperlink r:id="rId21" w:history="1">
        <w:r w:rsidR="000A2455" w:rsidRPr="008C7268">
          <w:rPr>
            <w:rStyle w:val="Hyperlink"/>
          </w:rPr>
          <w:t>https://towardsdatascience.com/predicting-airbnb-prices-with-machine-learning-and-location-data-5c1e033d0a5a</w:t>
        </w:r>
      </w:hyperlink>
    </w:p>
    <w:p w14:paraId="5F6554DD" w14:textId="35F460F4" w:rsidR="001A6755" w:rsidRDefault="001A6755" w:rsidP="00721789">
      <w:pPr>
        <w:rPr>
          <w:rStyle w:val="Hyperlink"/>
          <w:color w:val="auto"/>
          <w:u w:val="none"/>
        </w:rPr>
      </w:pPr>
      <w:r>
        <w:rPr>
          <w:rStyle w:val="Hyperlink"/>
          <w:color w:val="auto"/>
          <w:u w:val="none"/>
        </w:rPr>
        <w:t xml:space="preserve">11. Utility. (2019). </w:t>
      </w:r>
      <w:r w:rsidRPr="001A6755">
        <w:rPr>
          <w:rStyle w:val="Hyperlink"/>
          <w:color w:val="auto"/>
          <w:u w:val="none"/>
        </w:rPr>
        <w:t xml:space="preserve">How Much Does </w:t>
      </w:r>
      <w:proofErr w:type="gramStart"/>
      <w:r w:rsidRPr="001A6755">
        <w:rPr>
          <w:rStyle w:val="Hyperlink"/>
          <w:color w:val="auto"/>
          <w:u w:val="none"/>
        </w:rPr>
        <w:t>it</w:t>
      </w:r>
      <w:proofErr w:type="gramEnd"/>
      <w:r w:rsidRPr="001A6755">
        <w:rPr>
          <w:rStyle w:val="Hyperlink"/>
          <w:color w:val="auto"/>
          <w:u w:val="none"/>
        </w:rPr>
        <w:t xml:space="preserve"> Cost to Develop and Build an App</w:t>
      </w:r>
      <w:r w:rsidR="00975AE8">
        <w:rPr>
          <w:rStyle w:val="Hyperlink"/>
          <w:color w:val="auto"/>
          <w:u w:val="none"/>
        </w:rPr>
        <w:t>?</w:t>
      </w:r>
      <w:r>
        <w:rPr>
          <w:rStyle w:val="Hyperlink"/>
          <w:color w:val="auto"/>
          <w:u w:val="none"/>
        </w:rPr>
        <w:t xml:space="preserve"> </w:t>
      </w:r>
      <w:proofErr w:type="spellStart"/>
      <w:proofErr w:type="gramStart"/>
      <w:r>
        <w:rPr>
          <w:rStyle w:val="Hyperlink"/>
          <w:color w:val="auto"/>
          <w:u w:val="none"/>
        </w:rPr>
        <w:t>Utilitynyc</w:t>
      </w:r>
      <w:proofErr w:type="spellEnd"/>
      <w:r>
        <w:rPr>
          <w:rStyle w:val="Hyperlink"/>
          <w:color w:val="auto"/>
          <w:u w:val="none"/>
        </w:rPr>
        <w:t>.</w:t>
      </w:r>
      <w:proofErr w:type="gramEnd"/>
      <w:r>
        <w:rPr>
          <w:rStyle w:val="Hyperlink"/>
          <w:color w:val="auto"/>
          <w:u w:val="none"/>
        </w:rPr>
        <w:t xml:space="preserve"> Retried from </w:t>
      </w:r>
      <w:hyperlink r:id="rId22" w:anchor=":~:text=Based%20on%20the%20average%20number,18%20months%20was%20%24250%2C000%E2%80%93%24500%2C000" w:history="1">
        <w:r w:rsidRPr="006A565D">
          <w:rPr>
            <w:rStyle w:val="Hyperlink"/>
          </w:rPr>
          <w:t>https://utilitynyc.com/blog/app-development-cost#:~:text=Based%20on%20the%20average%20number,18%20months%20was%20%24250%2C000%E2%80%93%24500%2C000</w:t>
        </w:r>
      </w:hyperlink>
      <w:r w:rsidRPr="001A6755">
        <w:rPr>
          <w:rStyle w:val="Hyperlink"/>
          <w:color w:val="auto"/>
          <w:u w:val="none"/>
        </w:rPr>
        <w:t>.</w:t>
      </w:r>
    </w:p>
    <w:p w14:paraId="4545D78C" w14:textId="77777777" w:rsidR="001A6755" w:rsidRPr="001A6755" w:rsidRDefault="001A6755" w:rsidP="00721789"/>
    <w:p w14:paraId="357974D0" w14:textId="77777777" w:rsidR="00492D6A" w:rsidRDefault="00492D6A">
      <w:pPr>
        <w:ind w:left="720"/>
      </w:pPr>
    </w:p>
    <w:p w14:paraId="0F831FAA" w14:textId="77777777" w:rsidR="00492D6A" w:rsidRDefault="00492D6A">
      <w:pPr>
        <w:jc w:val="center"/>
        <w:rPr>
          <w:b/>
        </w:rPr>
      </w:pPr>
    </w:p>
    <w:p w14:paraId="346276E7" w14:textId="77777777" w:rsidR="00492D6A" w:rsidRDefault="00492D6A">
      <w:pPr>
        <w:jc w:val="center"/>
        <w:rPr>
          <w:b/>
        </w:rPr>
      </w:pPr>
    </w:p>
    <w:p w14:paraId="407853F6" w14:textId="77777777" w:rsidR="00492D6A" w:rsidRDefault="00492D6A">
      <w:pPr>
        <w:jc w:val="center"/>
        <w:rPr>
          <w:b/>
        </w:rPr>
      </w:pPr>
    </w:p>
    <w:p w14:paraId="6339C840" w14:textId="77777777" w:rsidR="00492D6A" w:rsidRDefault="00492D6A">
      <w:pPr>
        <w:jc w:val="center"/>
        <w:rPr>
          <w:b/>
        </w:rPr>
      </w:pPr>
    </w:p>
    <w:p w14:paraId="3AC42ED2" w14:textId="77777777" w:rsidR="00492D6A" w:rsidRDefault="00492D6A">
      <w:pPr>
        <w:jc w:val="center"/>
        <w:rPr>
          <w:b/>
        </w:rPr>
      </w:pPr>
    </w:p>
    <w:p w14:paraId="1344F387" w14:textId="77777777" w:rsidR="00492D6A" w:rsidRDefault="00492D6A">
      <w:pPr>
        <w:jc w:val="center"/>
        <w:rPr>
          <w:b/>
        </w:rPr>
      </w:pPr>
    </w:p>
    <w:p w14:paraId="573F2F39" w14:textId="77777777" w:rsidR="00492D6A" w:rsidRDefault="00492D6A">
      <w:pPr>
        <w:jc w:val="center"/>
        <w:rPr>
          <w:b/>
        </w:rPr>
      </w:pPr>
    </w:p>
    <w:p w14:paraId="2E038BDA" w14:textId="77777777" w:rsidR="00492D6A" w:rsidRDefault="00492D6A">
      <w:pPr>
        <w:jc w:val="center"/>
        <w:rPr>
          <w:b/>
        </w:rPr>
      </w:pPr>
    </w:p>
    <w:p w14:paraId="5919047C" w14:textId="4C05C92A" w:rsidR="00492D6A" w:rsidRDefault="00492D6A">
      <w:pPr>
        <w:jc w:val="center"/>
        <w:rPr>
          <w:b/>
        </w:rPr>
      </w:pPr>
    </w:p>
    <w:p w14:paraId="15032E98" w14:textId="4854303D" w:rsidR="00213544" w:rsidRDefault="00213544">
      <w:pPr>
        <w:jc w:val="center"/>
        <w:rPr>
          <w:b/>
        </w:rPr>
      </w:pPr>
    </w:p>
    <w:p w14:paraId="60CB7A49" w14:textId="791F3276" w:rsidR="00721789" w:rsidRDefault="00721789">
      <w:pPr>
        <w:jc w:val="center"/>
        <w:rPr>
          <w:b/>
        </w:rPr>
      </w:pPr>
    </w:p>
    <w:p w14:paraId="3CDFC0F1" w14:textId="6EF9C2ED" w:rsidR="00721789" w:rsidRDefault="00721789">
      <w:pPr>
        <w:jc w:val="center"/>
        <w:rPr>
          <w:b/>
        </w:rPr>
      </w:pPr>
    </w:p>
    <w:p w14:paraId="7EB7F515" w14:textId="7242118D" w:rsidR="00721789" w:rsidRDefault="00721789">
      <w:pPr>
        <w:jc w:val="center"/>
        <w:rPr>
          <w:b/>
        </w:rPr>
      </w:pPr>
    </w:p>
    <w:p w14:paraId="11795A51" w14:textId="77777777" w:rsidR="00E85B78" w:rsidRDefault="00E85B78">
      <w:pPr>
        <w:jc w:val="center"/>
        <w:rPr>
          <w:b/>
        </w:rPr>
      </w:pPr>
    </w:p>
    <w:p w14:paraId="2FCDDE2B" w14:textId="3262C055" w:rsidR="00492D6A" w:rsidRDefault="006A45BA">
      <w:pPr>
        <w:jc w:val="center"/>
      </w:pPr>
      <w:r>
        <w:rPr>
          <w:b/>
        </w:rPr>
        <w:lastRenderedPageBreak/>
        <w:t>Appendix A</w:t>
      </w:r>
    </w:p>
    <w:p w14:paraId="07D0D84A" w14:textId="4B1D3170" w:rsidR="00492D6A" w:rsidRDefault="00213544">
      <w:r>
        <w:rPr>
          <w:noProof/>
        </w:rPr>
        <w:drawing>
          <wp:inline distT="0" distB="0" distL="0" distR="0" wp14:anchorId="39FE78BE" wp14:editId="46A11275">
            <wp:extent cx="5622324" cy="3333750"/>
            <wp:effectExtent l="0" t="0" r="0" b="0"/>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625650" cy="3335722"/>
                    </a:xfrm>
                    <a:prstGeom prst="rect">
                      <a:avLst/>
                    </a:prstGeom>
                  </pic:spPr>
                </pic:pic>
              </a:graphicData>
            </a:graphic>
          </wp:inline>
        </w:drawing>
      </w:r>
    </w:p>
    <w:p w14:paraId="720638FD" w14:textId="36FFB7A4" w:rsidR="00492D6A" w:rsidRDefault="006A45BA">
      <w:pPr>
        <w:rPr>
          <w:i/>
        </w:rPr>
      </w:pPr>
      <w:r>
        <w:rPr>
          <w:i/>
        </w:rPr>
        <w:t xml:space="preserve">Figure 5: </w:t>
      </w:r>
      <w:r w:rsidR="00213544">
        <w:rPr>
          <w:i/>
        </w:rPr>
        <w:t>Price</w:t>
      </w:r>
    </w:p>
    <w:p w14:paraId="13421206" w14:textId="50E258E3" w:rsidR="00213544" w:rsidRDefault="00213544">
      <w:r>
        <w:rPr>
          <w:noProof/>
        </w:rPr>
        <w:drawing>
          <wp:inline distT="0" distB="0" distL="0" distR="0" wp14:anchorId="1678D33C" wp14:editId="5F314B4F">
            <wp:extent cx="5686425" cy="3371758"/>
            <wp:effectExtent l="0" t="0" r="0" b="635"/>
            <wp:docPr id="20" name="Picture 2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histo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693604" cy="3376015"/>
                    </a:xfrm>
                    <a:prstGeom prst="rect">
                      <a:avLst/>
                    </a:prstGeom>
                  </pic:spPr>
                </pic:pic>
              </a:graphicData>
            </a:graphic>
          </wp:inline>
        </w:drawing>
      </w:r>
    </w:p>
    <w:p w14:paraId="73C54542" w14:textId="7CCA36FF" w:rsidR="00492D6A" w:rsidRDefault="006A45BA">
      <w:pPr>
        <w:rPr>
          <w:i/>
        </w:rPr>
      </w:pPr>
      <w:r>
        <w:rPr>
          <w:i/>
        </w:rPr>
        <w:t xml:space="preserve">Figure 6: </w:t>
      </w:r>
      <w:r w:rsidR="00213544">
        <w:rPr>
          <w:i/>
        </w:rPr>
        <w:t>Reviews per Month</w:t>
      </w:r>
    </w:p>
    <w:p w14:paraId="0D0BDC0E" w14:textId="450AA38C" w:rsidR="00213544" w:rsidRDefault="00213544">
      <w:pPr>
        <w:rPr>
          <w:i/>
        </w:rPr>
      </w:pPr>
      <w:r>
        <w:rPr>
          <w:i/>
          <w:noProof/>
        </w:rPr>
        <w:lastRenderedPageBreak/>
        <w:drawing>
          <wp:inline distT="0" distB="0" distL="0" distR="0" wp14:anchorId="4430FCA3" wp14:editId="1F6ED362">
            <wp:extent cx="5686579" cy="3371850"/>
            <wp:effectExtent l="0" t="0" r="9525" b="0"/>
            <wp:docPr id="21" name="Picture 21"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 histo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687578" cy="3372442"/>
                    </a:xfrm>
                    <a:prstGeom prst="rect">
                      <a:avLst/>
                    </a:prstGeom>
                  </pic:spPr>
                </pic:pic>
              </a:graphicData>
            </a:graphic>
          </wp:inline>
        </w:drawing>
      </w:r>
    </w:p>
    <w:p w14:paraId="59B81DFF" w14:textId="20AFA1A6" w:rsidR="00492D6A" w:rsidRDefault="006A45BA">
      <w:pPr>
        <w:rPr>
          <w:i/>
        </w:rPr>
      </w:pPr>
      <w:r>
        <w:rPr>
          <w:i/>
        </w:rPr>
        <w:t xml:space="preserve">Figure 7: </w:t>
      </w:r>
      <w:r w:rsidR="00213544">
        <w:rPr>
          <w:i/>
        </w:rPr>
        <w:t>Availability</w:t>
      </w:r>
      <w:r>
        <w:rPr>
          <w:i/>
        </w:rPr>
        <w:t xml:space="preserve"> </w:t>
      </w:r>
    </w:p>
    <w:p w14:paraId="0763A086" w14:textId="23EEC677" w:rsidR="00492D6A" w:rsidRDefault="00213544">
      <w:r>
        <w:rPr>
          <w:noProof/>
        </w:rPr>
        <w:drawing>
          <wp:inline distT="0" distB="0" distL="0" distR="0" wp14:anchorId="1A407B34" wp14:editId="1CDFBB58">
            <wp:extent cx="5542005" cy="3286125"/>
            <wp:effectExtent l="0" t="0" r="1905" b="0"/>
            <wp:docPr id="22" name="Picture 22"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 histo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544609" cy="3287669"/>
                    </a:xfrm>
                    <a:prstGeom prst="rect">
                      <a:avLst/>
                    </a:prstGeom>
                  </pic:spPr>
                </pic:pic>
              </a:graphicData>
            </a:graphic>
          </wp:inline>
        </w:drawing>
      </w:r>
    </w:p>
    <w:p w14:paraId="1411E2D7" w14:textId="77C39EFC" w:rsidR="00492D6A" w:rsidRDefault="006A45BA">
      <w:pPr>
        <w:rPr>
          <w:i/>
        </w:rPr>
      </w:pPr>
      <w:r>
        <w:rPr>
          <w:i/>
        </w:rPr>
        <w:t xml:space="preserve">Figure 8: </w:t>
      </w:r>
      <w:r w:rsidR="00213544">
        <w:rPr>
          <w:i/>
        </w:rPr>
        <w:t>Room Type</w:t>
      </w:r>
    </w:p>
    <w:p w14:paraId="0D380163" w14:textId="55084CA4" w:rsidR="00492D6A" w:rsidRDefault="00213544">
      <w:pPr>
        <w:rPr>
          <w:i/>
        </w:rPr>
      </w:pPr>
      <w:r>
        <w:rPr>
          <w:i/>
          <w:noProof/>
        </w:rPr>
        <w:lastRenderedPageBreak/>
        <w:drawing>
          <wp:inline distT="0" distB="0" distL="0" distR="0" wp14:anchorId="3A710020" wp14:editId="43674B1D">
            <wp:extent cx="5573129" cy="3305175"/>
            <wp:effectExtent l="0" t="0" r="8890" b="0"/>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577675" cy="3307871"/>
                    </a:xfrm>
                    <a:prstGeom prst="rect">
                      <a:avLst/>
                    </a:prstGeom>
                  </pic:spPr>
                </pic:pic>
              </a:graphicData>
            </a:graphic>
          </wp:inline>
        </w:drawing>
      </w:r>
    </w:p>
    <w:p w14:paraId="7ED986D2" w14:textId="5214A412" w:rsidR="00492D6A" w:rsidRPr="00213544" w:rsidRDefault="006A45BA" w:rsidP="00213544">
      <w:pPr>
        <w:rPr>
          <w:i/>
        </w:rPr>
      </w:pPr>
      <w:r>
        <w:rPr>
          <w:i/>
        </w:rPr>
        <w:t xml:space="preserve">Figure 9: </w:t>
      </w:r>
      <w:r w:rsidR="00213544">
        <w:rPr>
          <w:i/>
        </w:rPr>
        <w:t>Dashboard</w:t>
      </w:r>
    </w:p>
    <w:sectPr w:rsidR="00492D6A" w:rsidRPr="00213544">
      <w:headerReference w:type="default" r:id="rId28"/>
      <w:headerReference w:type="first" r:id="rId29"/>
      <w:pgSz w:w="12240" w:h="15840"/>
      <w:pgMar w:top="1440" w:right="1440" w:bottom="144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60B03F" w14:textId="77777777" w:rsidR="006A45BA" w:rsidRDefault="006A45BA">
      <w:pPr>
        <w:spacing w:line="240" w:lineRule="auto"/>
      </w:pPr>
      <w:r>
        <w:separator/>
      </w:r>
    </w:p>
  </w:endnote>
  <w:endnote w:type="continuationSeparator" w:id="0">
    <w:p w14:paraId="5C87B2B0" w14:textId="77777777" w:rsidR="006A45BA" w:rsidRDefault="006A45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9AF179" w14:textId="77777777" w:rsidR="006A45BA" w:rsidRDefault="006A45BA">
      <w:pPr>
        <w:spacing w:line="240" w:lineRule="auto"/>
      </w:pPr>
      <w:r>
        <w:separator/>
      </w:r>
    </w:p>
  </w:footnote>
  <w:footnote w:type="continuationSeparator" w:id="0">
    <w:p w14:paraId="0F8BAD9D" w14:textId="77777777" w:rsidR="006A45BA" w:rsidRDefault="006A45B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DE5F4C" w14:textId="26E531E1" w:rsidR="006A45BA" w:rsidRDefault="006A45BA">
    <w:pPr>
      <w:pBdr>
        <w:top w:val="nil"/>
        <w:left w:val="nil"/>
        <w:bottom w:val="nil"/>
        <w:right w:val="nil"/>
        <w:between w:val="nil"/>
      </w:pBdr>
      <w:spacing w:before="960"/>
    </w:pPr>
    <w:r w:rsidRPr="006A45BA">
      <w:rPr>
        <w:rStyle w:val="BookTitle"/>
        <w:i w:val="0"/>
        <w:iCs w:val="0"/>
      </w:rPr>
      <w:t>Let Data Decide Your Next Destination</w:t>
    </w:r>
    <w:r>
      <w:tab/>
    </w:r>
    <w:r>
      <w:tab/>
      <w:t xml:space="preserve">                                  </w:t>
    </w:r>
    <w:r>
      <w:fldChar w:fldCharType="begin"/>
    </w:r>
    <w:r>
      <w:instrText>PAGE</w:instrText>
    </w:r>
    <w:r>
      <w:fldChar w:fldCharType="separate"/>
    </w:r>
    <w:r>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17759B" w14:textId="0261A9DC" w:rsidR="006A45BA" w:rsidRDefault="006A45BA">
    <w:pPr>
      <w:pBdr>
        <w:top w:val="nil"/>
        <w:left w:val="nil"/>
        <w:bottom w:val="nil"/>
        <w:right w:val="nil"/>
        <w:between w:val="nil"/>
      </w:pBdr>
      <w:spacing w:before="960"/>
    </w:pPr>
    <w:r w:rsidRPr="006A45BA">
      <w:rPr>
        <w:rStyle w:val="BookTitle"/>
        <w:i w:val="0"/>
        <w:iCs w:val="0"/>
      </w:rPr>
      <w:t>Let Data Decide Your Next Destination</w:t>
    </w:r>
    <w:r>
      <w:rPr>
        <w:rStyle w:val="BookTitle"/>
        <w:i w:val="0"/>
        <w:iCs w:val="0"/>
      </w:rPr>
      <w:t xml:space="preserve"> </w:t>
    </w:r>
    <w:r>
      <w:rPr>
        <w:rStyle w:val="BookTitle"/>
      </w:rPr>
      <w:t xml:space="preserve">          </w:t>
    </w:r>
    <w:r>
      <w:tab/>
    </w:r>
    <w:r>
      <w:tab/>
    </w:r>
    <w:r>
      <w:tab/>
    </w:r>
    <w:r>
      <w:tab/>
    </w: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D330E06"/>
    <w:multiLevelType w:val="multilevel"/>
    <w:tmpl w:val="4BEAB1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IwMze0MDC3MDG3NLNU0lEKTi0uzszPAykwrQUAtnD73SwAAAA="/>
  </w:docVars>
  <w:rsids>
    <w:rsidRoot w:val="00492D6A"/>
    <w:rsid w:val="00016FA3"/>
    <w:rsid w:val="0004231C"/>
    <w:rsid w:val="00084F7C"/>
    <w:rsid w:val="00091B4D"/>
    <w:rsid w:val="000A2455"/>
    <w:rsid w:val="000B7A92"/>
    <w:rsid w:val="000C7885"/>
    <w:rsid w:val="00143442"/>
    <w:rsid w:val="00157F9B"/>
    <w:rsid w:val="001961A1"/>
    <w:rsid w:val="001A6755"/>
    <w:rsid w:val="001D7156"/>
    <w:rsid w:val="00213544"/>
    <w:rsid w:val="0021410F"/>
    <w:rsid w:val="0027173C"/>
    <w:rsid w:val="002D16E1"/>
    <w:rsid w:val="002D2B26"/>
    <w:rsid w:val="00300249"/>
    <w:rsid w:val="003E7850"/>
    <w:rsid w:val="00492D6A"/>
    <w:rsid w:val="004D2E80"/>
    <w:rsid w:val="005415D7"/>
    <w:rsid w:val="00582CC2"/>
    <w:rsid w:val="005F5702"/>
    <w:rsid w:val="00601816"/>
    <w:rsid w:val="00606AF1"/>
    <w:rsid w:val="006A45BA"/>
    <w:rsid w:val="006B4F7A"/>
    <w:rsid w:val="006F55B6"/>
    <w:rsid w:val="00721789"/>
    <w:rsid w:val="007373C7"/>
    <w:rsid w:val="0079448B"/>
    <w:rsid w:val="00800FAD"/>
    <w:rsid w:val="00876978"/>
    <w:rsid w:val="00962D8E"/>
    <w:rsid w:val="00975AE8"/>
    <w:rsid w:val="00A22173"/>
    <w:rsid w:val="00A4254A"/>
    <w:rsid w:val="00A94062"/>
    <w:rsid w:val="00AB2F65"/>
    <w:rsid w:val="00B74FC6"/>
    <w:rsid w:val="00BC467D"/>
    <w:rsid w:val="00C308CA"/>
    <w:rsid w:val="00CC2FBC"/>
    <w:rsid w:val="00D46A50"/>
    <w:rsid w:val="00D554E5"/>
    <w:rsid w:val="00DA5A78"/>
    <w:rsid w:val="00E20738"/>
    <w:rsid w:val="00E447E8"/>
    <w:rsid w:val="00E85B78"/>
    <w:rsid w:val="00E91ACE"/>
    <w:rsid w:val="00EA0A9C"/>
    <w:rsid w:val="00ED38A0"/>
    <w:rsid w:val="00F04DA9"/>
    <w:rsid w:val="00F660F9"/>
    <w:rsid w:val="00FC30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5526C"/>
  <w15:docId w15:val="{5300AAC1-953A-4F11-8977-4001A08D1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jc w:val="center"/>
      <w:outlineLvl w:val="0"/>
    </w:pPr>
    <w:rPr>
      <w:b/>
    </w:rPr>
  </w:style>
  <w:style w:type="paragraph" w:styleId="Heading2">
    <w:name w:val="heading 2"/>
    <w:basedOn w:val="Normal"/>
    <w:next w:val="Normal"/>
    <w:uiPriority w:val="9"/>
    <w:unhideWhenUsed/>
    <w:qFormat/>
    <w:pPr>
      <w:keepNext/>
      <w:keepLines/>
      <w:outlineLvl w:val="1"/>
    </w:pPr>
    <w:rPr>
      <w:b/>
    </w:rPr>
  </w:style>
  <w:style w:type="paragraph" w:styleId="Heading3">
    <w:name w:val="heading 3"/>
    <w:basedOn w:val="Normal"/>
    <w:next w:val="Normal"/>
    <w:uiPriority w:val="9"/>
    <w:semiHidden/>
    <w:unhideWhenUsed/>
    <w:qFormat/>
    <w:pPr>
      <w:keepNext/>
      <w:keepLines/>
      <w:ind w:firstLine="720"/>
      <w:outlineLvl w:val="2"/>
    </w:pPr>
    <w:rPr>
      <w:b/>
    </w:rPr>
  </w:style>
  <w:style w:type="paragraph" w:styleId="Heading4">
    <w:name w:val="heading 4"/>
    <w:basedOn w:val="Normal"/>
    <w:next w:val="Normal"/>
    <w:uiPriority w:val="9"/>
    <w:semiHidden/>
    <w:unhideWhenUsed/>
    <w:qFormat/>
    <w:pPr>
      <w:keepNext/>
      <w:keepLines/>
      <w:ind w:firstLine="720"/>
      <w:outlineLvl w:val="3"/>
    </w:pPr>
    <w:rPr>
      <w:b/>
      <w:i/>
    </w:rPr>
  </w:style>
  <w:style w:type="paragraph" w:styleId="Heading5">
    <w:name w:val="heading 5"/>
    <w:basedOn w:val="Normal"/>
    <w:next w:val="Normal"/>
    <w:uiPriority w:val="9"/>
    <w:semiHidden/>
    <w:unhideWhenUsed/>
    <w:qFormat/>
    <w:pPr>
      <w:keepNext/>
      <w:keepLines/>
      <w:outlineLvl w:val="4"/>
    </w:pPr>
    <w:rPr>
      <w:i/>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2160"/>
      <w:jc w:val="center"/>
    </w:pPr>
  </w:style>
  <w:style w:type="paragraph" w:styleId="Subtitle">
    <w:name w:val="Subtitle"/>
    <w:basedOn w:val="Normal"/>
    <w:next w:val="Normal"/>
    <w:uiPriority w:val="11"/>
    <w:qFormat/>
    <w:pPr>
      <w:keepNext/>
      <w:keepLines/>
      <w:jc w:val="center"/>
    </w:p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A45BA"/>
    <w:pPr>
      <w:tabs>
        <w:tab w:val="center" w:pos="4680"/>
        <w:tab w:val="right" w:pos="9360"/>
      </w:tabs>
      <w:spacing w:line="240" w:lineRule="auto"/>
    </w:pPr>
  </w:style>
  <w:style w:type="character" w:customStyle="1" w:styleId="HeaderChar">
    <w:name w:val="Header Char"/>
    <w:basedOn w:val="DefaultParagraphFont"/>
    <w:link w:val="Header"/>
    <w:uiPriority w:val="99"/>
    <w:rsid w:val="006A45BA"/>
  </w:style>
  <w:style w:type="paragraph" w:styleId="Footer">
    <w:name w:val="footer"/>
    <w:basedOn w:val="Normal"/>
    <w:link w:val="FooterChar"/>
    <w:uiPriority w:val="99"/>
    <w:unhideWhenUsed/>
    <w:rsid w:val="006A45BA"/>
    <w:pPr>
      <w:tabs>
        <w:tab w:val="center" w:pos="4680"/>
        <w:tab w:val="right" w:pos="9360"/>
      </w:tabs>
      <w:spacing w:line="240" w:lineRule="auto"/>
    </w:pPr>
  </w:style>
  <w:style w:type="character" w:customStyle="1" w:styleId="FooterChar">
    <w:name w:val="Footer Char"/>
    <w:basedOn w:val="DefaultParagraphFont"/>
    <w:link w:val="Footer"/>
    <w:uiPriority w:val="99"/>
    <w:rsid w:val="006A45BA"/>
  </w:style>
  <w:style w:type="character" w:styleId="BookTitle">
    <w:name w:val="Book Title"/>
    <w:basedOn w:val="DefaultParagraphFont"/>
    <w:uiPriority w:val="33"/>
    <w:qFormat/>
    <w:rsid w:val="006A45BA"/>
    <w:rPr>
      <w:rFonts w:ascii="Times New Roman" w:hAnsi="Times New Roman"/>
      <w:b/>
      <w:bCs/>
      <w:i/>
      <w:iCs/>
      <w:color w:val="auto"/>
      <w:spacing w:val="5"/>
      <w:sz w:val="32"/>
    </w:rPr>
  </w:style>
  <w:style w:type="character" w:styleId="Hyperlink">
    <w:name w:val="Hyperlink"/>
    <w:basedOn w:val="DefaultParagraphFont"/>
    <w:uiPriority w:val="99"/>
    <w:unhideWhenUsed/>
    <w:rsid w:val="00721789"/>
    <w:rPr>
      <w:color w:val="0000FF" w:themeColor="hyperlink"/>
      <w:u w:val="single"/>
    </w:rPr>
  </w:style>
  <w:style w:type="character" w:styleId="FollowedHyperlink">
    <w:name w:val="FollowedHyperlink"/>
    <w:basedOn w:val="DefaultParagraphFont"/>
    <w:uiPriority w:val="99"/>
    <w:semiHidden/>
    <w:unhideWhenUsed/>
    <w:rsid w:val="00E447E8"/>
    <w:rPr>
      <w:color w:val="800080" w:themeColor="followedHyperlink"/>
      <w:u w:val="single"/>
    </w:rPr>
  </w:style>
  <w:style w:type="character" w:styleId="UnresolvedMention">
    <w:name w:val="Unresolved Mention"/>
    <w:basedOn w:val="DefaultParagraphFont"/>
    <w:uiPriority w:val="99"/>
    <w:semiHidden/>
    <w:unhideWhenUsed/>
    <w:rsid w:val="00E447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investopedia.com/articles/personal-finance/032814/pros-and-cons-using-airbnb.asp" TargetMode="External"/><Relationship Id="rId18" Type="http://schemas.openxmlformats.org/officeDocument/2006/relationships/hyperlink" Target="https://www.dezyre.com/article/how-data-science-increased-airbnbs-valuation-to-25-5-bn/199" TargetMode="External"/><Relationship Id="rId26"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hyperlink" Target="https://towardsdatascience.com/predicting-airbnb-prices-with-machine-learning-and-location-data-5c1e033d0a5a" TargetMode="External"/><Relationship Id="rId7" Type="http://schemas.openxmlformats.org/officeDocument/2006/relationships/image" Target="media/image1.png"/><Relationship Id="rId12" Type="http://schemas.openxmlformats.org/officeDocument/2006/relationships/hyperlink" Target="https://www.thefrugalgene.com/airbnb-popular/" TargetMode="External"/><Relationship Id="rId17" Type="http://schemas.openxmlformats.org/officeDocument/2006/relationships/hyperlink" Target="https://www.mashvisor.com/blog/airbnb-income-property-vs-room/" TargetMode="External"/><Relationship Id="rId25"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https://www.airbnb.com/help/article/5/how-do-i-choose-what-type-of-place-to-stay" TargetMode="External"/><Relationship Id="rId20" Type="http://schemas.openxmlformats.org/officeDocument/2006/relationships/hyperlink" Target="https://neilpatel.com/blog/how-airbnb-uses-data-science/"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7.png"/><Relationship Id="rId5" Type="http://schemas.openxmlformats.org/officeDocument/2006/relationships/footnotes" Target="footnotes.xml"/><Relationship Id="rId15" Type="http://schemas.openxmlformats.org/officeDocument/2006/relationships/hyperlink" Target="https://www.skyscanner.com/tips-and-inspiration/hotels/airbnb-vs-hotels" TargetMode="External"/><Relationship Id="rId23" Type="http://schemas.openxmlformats.org/officeDocument/2006/relationships/image" Target="media/image6.pn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yperlink" Target="https://venturebeat.com/2015/06/30/how-we-scaled-data-science-to-all-sides-of-airbnb-over-5-years-of-hypergrowth/"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ryerson.ca/news-events/news/2016/10/why-tourists-choose-airbnb-over-hotels/" TargetMode="External"/><Relationship Id="rId22" Type="http://schemas.openxmlformats.org/officeDocument/2006/relationships/hyperlink" Target="https://utilitynyc.com/blog/app-development-cost" TargetMode="External"/><Relationship Id="rId27" Type="http://schemas.openxmlformats.org/officeDocument/2006/relationships/image" Target="media/image1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8</Pages>
  <Words>3123</Words>
  <Characters>1780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in Angotti</dc:creator>
  <cp:lastModifiedBy>Kevin Angotti</cp:lastModifiedBy>
  <cp:revision>5</cp:revision>
  <dcterms:created xsi:type="dcterms:W3CDTF">2021-01-10T17:19:00Z</dcterms:created>
  <dcterms:modified xsi:type="dcterms:W3CDTF">2021-01-10T17:22:00Z</dcterms:modified>
</cp:coreProperties>
</file>